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26"/>
      </w:tblGrid>
      <w:tr w:rsidR="004C058F" w:rsidRPr="00DD78B1" w14:paraId="2747D597" w14:textId="77777777" w:rsidTr="000B5AB9">
        <w:tc>
          <w:tcPr>
            <w:tcW w:w="9242" w:type="dxa"/>
            <w:shd w:val="clear" w:color="auto" w:fill="F2F2F2" w:themeFill="background1" w:themeFillShade="F2"/>
          </w:tcPr>
          <w:p w14:paraId="3AD68B7E" w14:textId="77777777" w:rsidR="004C058F" w:rsidRPr="00DD78B1" w:rsidRDefault="004C058F" w:rsidP="00C7339C">
            <w:pPr>
              <w:pStyle w:val="2cA4SubheadA"/>
              <w:spacing w:after="120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DD78B1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Notes to the applicant:</w:t>
            </w:r>
          </w:p>
          <w:p w14:paraId="53B22DA6" w14:textId="52CDE9AA" w:rsidR="00A05424" w:rsidRPr="00DD78B1" w:rsidRDefault="00A05424" w:rsidP="00C7339C">
            <w:pPr>
              <w:pStyle w:val="ListParagraph"/>
              <w:numPr>
                <w:ilvl w:val="0"/>
                <w:numId w:val="1"/>
              </w:numPr>
              <w:ind w:left="360"/>
              <w:rPr>
                <w:rFonts w:ascii="Verdana" w:hAnsi="Verdana"/>
                <w:sz w:val="20"/>
                <w:szCs w:val="20"/>
              </w:rPr>
            </w:pPr>
            <w:r w:rsidRPr="00DD78B1">
              <w:rPr>
                <w:rFonts w:ascii="Verdana" w:hAnsi="Verdana"/>
                <w:sz w:val="20"/>
                <w:szCs w:val="20"/>
              </w:rPr>
              <w:t xml:space="preserve">If your application </w:t>
            </w:r>
            <w:r w:rsidR="00644B0F" w:rsidRPr="00DD78B1">
              <w:rPr>
                <w:rFonts w:ascii="Verdana" w:hAnsi="Verdana"/>
                <w:sz w:val="20"/>
                <w:szCs w:val="20"/>
              </w:rPr>
              <w:t>progresses,</w:t>
            </w:r>
            <w:r w:rsidRPr="00DD78B1">
              <w:rPr>
                <w:rFonts w:ascii="Verdana" w:hAnsi="Verdana"/>
                <w:sz w:val="20"/>
                <w:szCs w:val="20"/>
              </w:rPr>
              <w:t xml:space="preserve"> you may be asked to submit a more detailed Statement of Research Intent.</w:t>
            </w:r>
          </w:p>
          <w:p w14:paraId="758E2114" w14:textId="36EF9245" w:rsidR="00474D2E" w:rsidRPr="00DD78B1" w:rsidRDefault="00474D2E" w:rsidP="00C7339C">
            <w:pPr>
              <w:pStyle w:val="ListParagraph"/>
              <w:numPr>
                <w:ilvl w:val="0"/>
                <w:numId w:val="1"/>
              </w:numPr>
              <w:ind w:left="360"/>
              <w:rPr>
                <w:rFonts w:ascii="Verdana" w:hAnsi="Verdana"/>
                <w:sz w:val="20"/>
                <w:szCs w:val="20"/>
              </w:rPr>
            </w:pPr>
            <w:r w:rsidRPr="00DD78B1">
              <w:rPr>
                <w:rFonts w:ascii="Verdana" w:hAnsi="Verdana"/>
                <w:sz w:val="20"/>
                <w:szCs w:val="20"/>
              </w:rPr>
              <w:t>Applicants should note that students are expected to submit their thesis after 3-4 years full-time study (6-8 years part</w:t>
            </w:r>
            <w:r w:rsidR="00E7738F" w:rsidRPr="00DD78B1">
              <w:rPr>
                <w:rFonts w:ascii="Verdana" w:hAnsi="Verdana"/>
                <w:sz w:val="20"/>
                <w:szCs w:val="20"/>
              </w:rPr>
              <w:t>-</w:t>
            </w:r>
            <w:r w:rsidRPr="00DD78B1">
              <w:rPr>
                <w:rFonts w:ascii="Verdana" w:hAnsi="Verdana"/>
                <w:sz w:val="20"/>
                <w:szCs w:val="20"/>
              </w:rPr>
              <w:t>time).</w:t>
            </w:r>
          </w:p>
          <w:p w14:paraId="1FCB2088" w14:textId="0CF99C64" w:rsidR="00644B0F" w:rsidRPr="00DD78B1" w:rsidRDefault="00644B0F" w:rsidP="00C7339C">
            <w:pPr>
              <w:pStyle w:val="ListParagraph"/>
              <w:numPr>
                <w:ilvl w:val="0"/>
                <w:numId w:val="1"/>
              </w:numPr>
              <w:ind w:left="360"/>
              <w:rPr>
                <w:rFonts w:ascii="Verdana" w:hAnsi="Verdana"/>
                <w:sz w:val="20"/>
                <w:szCs w:val="20"/>
              </w:rPr>
            </w:pPr>
            <w:r w:rsidRPr="00DD78B1">
              <w:rPr>
                <w:rFonts w:ascii="Verdana" w:hAnsi="Verdana"/>
                <w:sz w:val="20"/>
                <w:szCs w:val="20"/>
              </w:rPr>
              <w:t xml:space="preserve">This Statement of Research Intent will be consulted by the Faculty as part of your doctoral programme application. It will also be consulted as one of the selection criteria for a University of Auckland Doctoral Scholarship if you choose to apply. </w:t>
            </w:r>
          </w:p>
          <w:p w14:paraId="6897EC0E" w14:textId="77777777" w:rsidR="004C058F" w:rsidRPr="00DD78B1" w:rsidRDefault="004C058F" w:rsidP="004C058F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09D9C90A" w14:textId="159A971C" w:rsidR="003C2AD5" w:rsidRPr="00DD78B1" w:rsidRDefault="003C2AD5" w:rsidP="009A357B">
      <w:pPr>
        <w:spacing w:after="0" w:line="240" w:lineRule="auto"/>
        <w:rPr>
          <w:rFonts w:ascii="Verdana" w:hAnsi="Verdana"/>
          <w:sz w:val="20"/>
          <w:szCs w:val="20"/>
        </w:rPr>
      </w:pPr>
    </w:p>
    <w:p w14:paraId="66A3BDF3" w14:textId="77777777" w:rsidR="000235B9" w:rsidRPr="00DD78B1" w:rsidRDefault="000235B9" w:rsidP="009A357B">
      <w:pPr>
        <w:spacing w:after="0" w:line="240" w:lineRule="auto"/>
        <w:rPr>
          <w:rFonts w:ascii="Verdana" w:hAnsi="Verdana"/>
          <w:sz w:val="20"/>
          <w:szCs w:val="20"/>
        </w:rPr>
      </w:pPr>
    </w:p>
    <w:p w14:paraId="70146A16" w14:textId="5A36C1FB" w:rsidR="000235B9" w:rsidRPr="00DD78B1" w:rsidRDefault="004C058F" w:rsidP="00734D05">
      <w:pPr>
        <w:shd w:val="clear" w:color="auto" w:fill="365F91" w:themeFill="accent1" w:themeFillShade="BF"/>
        <w:rPr>
          <w:rFonts w:ascii="Verdana" w:hAnsi="Verdana"/>
          <w:b/>
          <w:color w:val="FFFFFF" w:themeColor="background1"/>
          <w:sz w:val="20"/>
          <w:szCs w:val="20"/>
        </w:rPr>
      </w:pPr>
      <w:r w:rsidRPr="00DD78B1">
        <w:rPr>
          <w:rFonts w:ascii="Verdana" w:hAnsi="Verdana"/>
          <w:b/>
          <w:color w:val="FFFFFF" w:themeColor="background1"/>
          <w:sz w:val="20"/>
          <w:szCs w:val="20"/>
        </w:rPr>
        <w:t>Your details</w:t>
      </w: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"/>
        <w:gridCol w:w="3363"/>
        <w:gridCol w:w="5555"/>
      </w:tblGrid>
      <w:tr w:rsidR="001A4131" w:rsidRPr="00DD78B1" w14:paraId="165A1974" w14:textId="77777777" w:rsidTr="00240431">
        <w:trPr>
          <w:gridBefore w:val="1"/>
          <w:wBefore w:w="216" w:type="dxa"/>
        </w:trPr>
        <w:tc>
          <w:tcPr>
            <w:tcW w:w="3011" w:type="dxa"/>
          </w:tcPr>
          <w:p w14:paraId="6E140051" w14:textId="77777777" w:rsidR="00EE4A7F" w:rsidRPr="00DD78B1" w:rsidRDefault="00EE4A7F" w:rsidP="00437E08">
            <w:pPr>
              <w:rPr>
                <w:rFonts w:ascii="Verdana" w:hAnsi="Verdana"/>
                <w:sz w:val="20"/>
                <w:szCs w:val="20"/>
              </w:rPr>
            </w:pPr>
            <w:r w:rsidRPr="00DD78B1">
              <w:rPr>
                <w:rFonts w:ascii="Verdana" w:hAnsi="Verdana"/>
                <w:sz w:val="20"/>
                <w:szCs w:val="20"/>
              </w:rPr>
              <w:t>Name of applicant</w:t>
            </w:r>
            <w:r w:rsidR="00F237F8" w:rsidRPr="00DD78B1">
              <w:rPr>
                <w:rFonts w:ascii="Verdana" w:hAnsi="Verdana"/>
                <w:sz w:val="20"/>
                <w:szCs w:val="20"/>
              </w:rPr>
              <w:t>:</w:t>
            </w:r>
          </w:p>
          <w:p w14:paraId="718D9396" w14:textId="3612109C" w:rsidR="000028FD" w:rsidRPr="00DD78B1" w:rsidRDefault="000028FD" w:rsidP="00437E08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907" w:type="dxa"/>
            <w:shd w:val="clear" w:color="auto" w:fill="D9D9D9" w:themeFill="background1" w:themeFillShade="D9"/>
          </w:tcPr>
          <w:p w14:paraId="5F63E521" w14:textId="77777777" w:rsidR="00EE4A7F" w:rsidRPr="00DD78B1" w:rsidRDefault="00EE4A7F" w:rsidP="00734D0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A4131" w:rsidRPr="00DD78B1" w14:paraId="52107932" w14:textId="77777777" w:rsidTr="00240431">
        <w:trPr>
          <w:gridBefore w:val="1"/>
          <w:wBefore w:w="216" w:type="dxa"/>
          <w:trHeight w:val="64"/>
        </w:trPr>
        <w:tc>
          <w:tcPr>
            <w:tcW w:w="3011" w:type="dxa"/>
          </w:tcPr>
          <w:p w14:paraId="198F314A" w14:textId="77777777" w:rsidR="00EE4A7F" w:rsidRPr="00DD78B1" w:rsidRDefault="00EE4A7F" w:rsidP="00EE4A7F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5907" w:type="dxa"/>
          </w:tcPr>
          <w:p w14:paraId="25629590" w14:textId="77777777" w:rsidR="00EE4A7F" w:rsidRPr="00DD78B1" w:rsidRDefault="00EE4A7F" w:rsidP="004C058F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A4131" w:rsidRPr="00DD78B1" w14:paraId="53BB5F6C" w14:textId="77777777" w:rsidTr="00240431">
        <w:trPr>
          <w:gridBefore w:val="1"/>
          <w:wBefore w:w="216" w:type="dxa"/>
        </w:trPr>
        <w:tc>
          <w:tcPr>
            <w:tcW w:w="3011" w:type="dxa"/>
          </w:tcPr>
          <w:p w14:paraId="60A843BF" w14:textId="77777777" w:rsidR="00EE4A7F" w:rsidRPr="00DD78B1" w:rsidRDefault="00EE4A7F" w:rsidP="00EE4A7F">
            <w:pPr>
              <w:rPr>
                <w:rFonts w:ascii="Verdana" w:hAnsi="Verdana"/>
                <w:sz w:val="20"/>
                <w:szCs w:val="20"/>
              </w:rPr>
            </w:pPr>
            <w:r w:rsidRPr="00DD78B1">
              <w:rPr>
                <w:rFonts w:ascii="Verdana" w:hAnsi="Verdana"/>
                <w:sz w:val="20"/>
                <w:szCs w:val="20"/>
              </w:rPr>
              <w:t>Student ID (if known):</w:t>
            </w:r>
          </w:p>
          <w:p w14:paraId="59068B88" w14:textId="105D26DA" w:rsidR="000028FD" w:rsidRPr="00DD78B1" w:rsidRDefault="000028FD" w:rsidP="00EE4A7F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907" w:type="dxa"/>
            <w:shd w:val="clear" w:color="auto" w:fill="D9D9D9" w:themeFill="background1" w:themeFillShade="D9"/>
          </w:tcPr>
          <w:p w14:paraId="6B23B3F3" w14:textId="77777777" w:rsidR="00EE4A7F" w:rsidRPr="00DD78B1" w:rsidRDefault="00EE4A7F" w:rsidP="00734D0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A4131" w:rsidRPr="00DD78B1" w14:paraId="7794DDEA" w14:textId="77777777" w:rsidTr="00240431">
        <w:trPr>
          <w:gridBefore w:val="1"/>
          <w:wBefore w:w="216" w:type="dxa"/>
        </w:trPr>
        <w:tc>
          <w:tcPr>
            <w:tcW w:w="3011" w:type="dxa"/>
          </w:tcPr>
          <w:p w14:paraId="56488CAC" w14:textId="77777777" w:rsidR="00EE4A7F" w:rsidRPr="00DD78B1" w:rsidRDefault="00EE4A7F" w:rsidP="00EE4A7F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5907" w:type="dxa"/>
          </w:tcPr>
          <w:p w14:paraId="3849858A" w14:textId="77777777" w:rsidR="00EE4A7F" w:rsidRPr="00DD78B1" w:rsidRDefault="00EE4A7F" w:rsidP="004C058F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A4131" w:rsidRPr="00DD78B1" w14:paraId="4D3D2756" w14:textId="77777777" w:rsidTr="00240431">
        <w:trPr>
          <w:gridBefore w:val="1"/>
          <w:wBefore w:w="216" w:type="dxa"/>
        </w:trPr>
        <w:tc>
          <w:tcPr>
            <w:tcW w:w="3011" w:type="dxa"/>
          </w:tcPr>
          <w:p w14:paraId="3FE6023F" w14:textId="77777777" w:rsidR="00EE4A7F" w:rsidRPr="00DD78B1" w:rsidRDefault="00EE4A7F" w:rsidP="00C7339C">
            <w:pPr>
              <w:rPr>
                <w:rFonts w:ascii="Verdana" w:hAnsi="Verdana"/>
                <w:sz w:val="20"/>
                <w:szCs w:val="20"/>
              </w:rPr>
            </w:pPr>
            <w:r w:rsidRPr="00DD78B1">
              <w:rPr>
                <w:rFonts w:ascii="Verdana" w:hAnsi="Verdana"/>
                <w:sz w:val="20"/>
                <w:szCs w:val="20"/>
              </w:rPr>
              <w:t>Department</w:t>
            </w:r>
            <w:r w:rsidR="00C7339C" w:rsidRPr="00DD78B1">
              <w:rPr>
                <w:rFonts w:ascii="Verdana" w:hAnsi="Verdana"/>
                <w:sz w:val="20"/>
                <w:szCs w:val="20"/>
              </w:rPr>
              <w:t>/</w:t>
            </w:r>
            <w:r w:rsidRPr="00DD78B1">
              <w:rPr>
                <w:rFonts w:ascii="Verdana" w:hAnsi="Verdana"/>
                <w:sz w:val="20"/>
                <w:szCs w:val="20"/>
              </w:rPr>
              <w:t>s (if known):</w:t>
            </w:r>
          </w:p>
          <w:p w14:paraId="4AD10A29" w14:textId="323BEC53" w:rsidR="000028FD" w:rsidRPr="00DD78B1" w:rsidRDefault="000028FD" w:rsidP="00C7339C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907" w:type="dxa"/>
            <w:shd w:val="clear" w:color="auto" w:fill="D9D9D9" w:themeFill="background1" w:themeFillShade="D9"/>
          </w:tcPr>
          <w:p w14:paraId="507FADD8" w14:textId="77777777" w:rsidR="00EE4A7F" w:rsidRPr="00DD78B1" w:rsidRDefault="00EE4A7F" w:rsidP="00734D0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A4131" w:rsidRPr="00DD78B1" w14:paraId="4FA565C1" w14:textId="77777777" w:rsidTr="00240431">
        <w:trPr>
          <w:gridBefore w:val="1"/>
          <w:wBefore w:w="216" w:type="dxa"/>
        </w:trPr>
        <w:tc>
          <w:tcPr>
            <w:tcW w:w="3011" w:type="dxa"/>
          </w:tcPr>
          <w:p w14:paraId="3E1AEF5A" w14:textId="77777777" w:rsidR="00474D2E" w:rsidRPr="00DD78B1" w:rsidRDefault="00474D2E" w:rsidP="00CD26D4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5907" w:type="dxa"/>
          </w:tcPr>
          <w:p w14:paraId="2A5D12C2" w14:textId="77777777" w:rsidR="00474D2E" w:rsidRPr="00DD78B1" w:rsidRDefault="00474D2E" w:rsidP="00CD26D4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1A4131" w:rsidRPr="00DD78B1" w14:paraId="0ACA9148" w14:textId="77777777" w:rsidTr="00240431">
        <w:trPr>
          <w:gridBefore w:val="1"/>
          <w:wBefore w:w="216" w:type="dxa"/>
        </w:trPr>
        <w:tc>
          <w:tcPr>
            <w:tcW w:w="3011" w:type="dxa"/>
          </w:tcPr>
          <w:p w14:paraId="2FBDD5A3" w14:textId="77777777" w:rsidR="00474D2E" w:rsidRPr="00DD78B1" w:rsidRDefault="00CD26D4" w:rsidP="00CD26D4">
            <w:pPr>
              <w:rPr>
                <w:rFonts w:ascii="Verdana" w:hAnsi="Verdana"/>
                <w:sz w:val="20"/>
                <w:szCs w:val="20"/>
              </w:rPr>
            </w:pPr>
            <w:r w:rsidRPr="00DD78B1">
              <w:rPr>
                <w:rFonts w:ascii="Verdana" w:hAnsi="Verdana"/>
                <w:sz w:val="20"/>
                <w:szCs w:val="20"/>
              </w:rPr>
              <w:t>Proposed s</w:t>
            </w:r>
            <w:r w:rsidR="00474D2E" w:rsidRPr="00DD78B1">
              <w:rPr>
                <w:rFonts w:ascii="Verdana" w:hAnsi="Verdana"/>
                <w:sz w:val="20"/>
                <w:szCs w:val="20"/>
              </w:rPr>
              <w:t>upervisor/s (if known):</w:t>
            </w:r>
          </w:p>
        </w:tc>
        <w:tc>
          <w:tcPr>
            <w:tcW w:w="5907" w:type="dxa"/>
            <w:shd w:val="clear" w:color="auto" w:fill="D9D9D9" w:themeFill="background1" w:themeFillShade="D9"/>
          </w:tcPr>
          <w:p w14:paraId="20B9965F" w14:textId="77777777" w:rsidR="00CD26D4" w:rsidRPr="00DD78B1" w:rsidRDefault="00CD26D4" w:rsidP="00734D0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A4131" w:rsidRPr="00DD78B1" w14:paraId="2C9DAB8D" w14:textId="77777777" w:rsidTr="00240431">
        <w:trPr>
          <w:gridBefore w:val="1"/>
          <w:wBefore w:w="216" w:type="dxa"/>
        </w:trPr>
        <w:tc>
          <w:tcPr>
            <w:tcW w:w="3011" w:type="dxa"/>
          </w:tcPr>
          <w:p w14:paraId="554C7B8B" w14:textId="77777777" w:rsidR="001A4131" w:rsidRPr="00DD78B1" w:rsidRDefault="001A4131" w:rsidP="00CD26D4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907" w:type="dxa"/>
            <w:shd w:val="clear" w:color="auto" w:fill="D9D9D9" w:themeFill="background1" w:themeFillShade="D9"/>
          </w:tcPr>
          <w:p w14:paraId="722C67F9" w14:textId="77777777" w:rsidR="001A4131" w:rsidRPr="00DD78B1" w:rsidRDefault="001A4131" w:rsidP="00734D0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A4131" w:rsidRPr="00DD78B1" w14:paraId="5D96786D" w14:textId="77777777" w:rsidTr="00240431">
        <w:trPr>
          <w:gridBefore w:val="1"/>
          <w:wBefore w:w="216" w:type="dxa"/>
        </w:trPr>
        <w:tc>
          <w:tcPr>
            <w:tcW w:w="3011" w:type="dxa"/>
          </w:tcPr>
          <w:p w14:paraId="043C6B39" w14:textId="3D4AB227" w:rsidR="00D658B7" w:rsidRPr="00DD78B1" w:rsidRDefault="00D658B7" w:rsidP="00CD26D4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907" w:type="dxa"/>
            <w:shd w:val="clear" w:color="auto" w:fill="D9D9D9" w:themeFill="background1" w:themeFillShade="D9"/>
          </w:tcPr>
          <w:p w14:paraId="1CEA24E7" w14:textId="77777777" w:rsidR="00D658B7" w:rsidRPr="00DD78B1" w:rsidRDefault="00D658B7" w:rsidP="00734D0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A4131" w:rsidRPr="00DD78B1" w14:paraId="21F68CE1" w14:textId="77777777" w:rsidTr="00240431">
        <w:trPr>
          <w:gridBefore w:val="1"/>
          <w:wBefore w:w="216" w:type="dxa"/>
        </w:trPr>
        <w:tc>
          <w:tcPr>
            <w:tcW w:w="3011" w:type="dxa"/>
          </w:tcPr>
          <w:p w14:paraId="48F526D0" w14:textId="77777777" w:rsidR="001777F8" w:rsidRPr="00DD78B1" w:rsidRDefault="001777F8" w:rsidP="00CD26D4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907" w:type="dxa"/>
          </w:tcPr>
          <w:p w14:paraId="7FDED0A0" w14:textId="77777777" w:rsidR="001777F8" w:rsidRPr="00DD78B1" w:rsidRDefault="001777F8" w:rsidP="00734D0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A4131" w:rsidRPr="00DD78B1" w14:paraId="12098FBA" w14:textId="77777777" w:rsidTr="00240431">
        <w:tc>
          <w:tcPr>
            <w:tcW w:w="3227" w:type="dxa"/>
            <w:gridSpan w:val="2"/>
          </w:tcPr>
          <w:p w14:paraId="13A8B658" w14:textId="77777777" w:rsidR="001A4131" w:rsidRPr="00DD78B1" w:rsidRDefault="001A4131" w:rsidP="001142FA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5907" w:type="dxa"/>
          </w:tcPr>
          <w:p w14:paraId="4A67FAB3" w14:textId="77777777" w:rsidR="001A4131" w:rsidRPr="00DD78B1" w:rsidRDefault="001A4131" w:rsidP="001142FA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1A4131" w:rsidRPr="00DD78B1" w14:paraId="7A86A38E" w14:textId="77777777" w:rsidTr="00240431">
        <w:tc>
          <w:tcPr>
            <w:tcW w:w="3227" w:type="dxa"/>
            <w:gridSpan w:val="2"/>
          </w:tcPr>
          <w:p w14:paraId="13DB9F3A" w14:textId="2614438F" w:rsidR="001A4131" w:rsidRPr="00DD78B1" w:rsidRDefault="001A4131" w:rsidP="001A4131">
            <w:pPr>
              <w:ind w:left="14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Programme for application:</w:t>
            </w:r>
          </w:p>
        </w:tc>
        <w:tc>
          <w:tcPr>
            <w:tcW w:w="5907" w:type="dxa"/>
            <w:shd w:val="clear" w:color="auto" w:fill="D9D9D9" w:themeFill="background1" w:themeFillShade="D9"/>
          </w:tcPr>
          <w:p w14:paraId="7004C265" w14:textId="38B47B66" w:rsidR="001A4131" w:rsidRDefault="006405FA" w:rsidP="001A4131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1037499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413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A4131">
              <w:rPr>
                <w:rFonts w:ascii="Verdana" w:hAnsi="Verdana"/>
                <w:sz w:val="20"/>
                <w:szCs w:val="20"/>
              </w:rPr>
              <w:t xml:space="preserve"> Doctor of Philosophy (PhD)</w:t>
            </w:r>
          </w:p>
          <w:p w14:paraId="2C0DE352" w14:textId="08BD78A7" w:rsidR="00240431" w:rsidRDefault="006405FA" w:rsidP="001A4131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1057169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43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240431">
              <w:rPr>
                <w:rFonts w:ascii="Verdana" w:hAnsi="Verdana"/>
                <w:sz w:val="20"/>
                <w:szCs w:val="20"/>
              </w:rPr>
              <w:t xml:space="preserve"> Doctor of Philosophy (PhD) with Creative Practice</w:t>
            </w:r>
          </w:p>
          <w:p w14:paraId="6B782093" w14:textId="03E008C1" w:rsidR="001A4131" w:rsidRPr="00DD78B1" w:rsidRDefault="006405FA" w:rsidP="001A4131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1177384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413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A4131">
              <w:rPr>
                <w:rFonts w:ascii="Verdana" w:hAnsi="Verdana"/>
                <w:sz w:val="20"/>
                <w:szCs w:val="20"/>
              </w:rPr>
              <w:t xml:space="preserve"> Doctor of Education (EdD)</w:t>
            </w:r>
          </w:p>
        </w:tc>
      </w:tr>
      <w:tr w:rsidR="001A4131" w:rsidRPr="00DD78B1" w14:paraId="12B0F871" w14:textId="77777777" w:rsidTr="00240431">
        <w:tc>
          <w:tcPr>
            <w:tcW w:w="3227" w:type="dxa"/>
            <w:gridSpan w:val="2"/>
          </w:tcPr>
          <w:p w14:paraId="1A3D7E0B" w14:textId="77777777" w:rsidR="001A4131" w:rsidRPr="00DD78B1" w:rsidRDefault="001A4131" w:rsidP="001142FA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907" w:type="dxa"/>
            <w:shd w:val="clear" w:color="auto" w:fill="D9D9D9" w:themeFill="background1" w:themeFillShade="D9"/>
          </w:tcPr>
          <w:p w14:paraId="44191E6C" w14:textId="5DF64FF6" w:rsidR="001A4131" w:rsidRPr="00DD78B1" w:rsidRDefault="006405FA" w:rsidP="001A4131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905529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413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A4131">
              <w:rPr>
                <w:rFonts w:ascii="Verdana" w:hAnsi="Verdana"/>
                <w:sz w:val="20"/>
                <w:szCs w:val="20"/>
              </w:rPr>
              <w:t xml:space="preserve"> Doctor of Fine Arts (DocFA)</w:t>
            </w:r>
          </w:p>
        </w:tc>
      </w:tr>
      <w:tr w:rsidR="001A4131" w:rsidRPr="00DD78B1" w14:paraId="7D0E376C" w14:textId="77777777" w:rsidTr="00240431">
        <w:trPr>
          <w:gridBefore w:val="1"/>
          <w:wBefore w:w="216" w:type="dxa"/>
        </w:trPr>
        <w:tc>
          <w:tcPr>
            <w:tcW w:w="8918" w:type="dxa"/>
            <w:gridSpan w:val="2"/>
          </w:tcPr>
          <w:p w14:paraId="0F931714" w14:textId="77777777" w:rsidR="00240431" w:rsidRDefault="00240431"/>
          <w:tbl>
            <w:tblPr>
              <w:tblStyle w:val="TableGrid"/>
              <w:tblW w:w="8967" w:type="dxa"/>
              <w:tblLook w:val="04A0" w:firstRow="1" w:lastRow="0" w:firstColumn="1" w:lastColumn="0" w:noHBand="0" w:noVBand="1"/>
            </w:tblPr>
            <w:tblGrid>
              <w:gridCol w:w="3334"/>
              <w:gridCol w:w="5633"/>
            </w:tblGrid>
            <w:tr w:rsidR="001A4131" w14:paraId="6988DF5B" w14:textId="77777777" w:rsidTr="00240431">
              <w:trPr>
                <w:trHeight w:val="1262"/>
              </w:trPr>
              <w:tc>
                <w:tcPr>
                  <w:tcW w:w="333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6F2E6F" w14:textId="68A8BF2E" w:rsidR="001A4131" w:rsidRDefault="001A4131" w:rsidP="00D658B7">
                  <w:pPr>
                    <w:rPr>
                      <w:rFonts w:ascii="Verdana" w:hAnsi="Verdana"/>
                      <w:sz w:val="20"/>
                      <w:szCs w:val="20"/>
                    </w:rPr>
                  </w:pPr>
                  <w:bookmarkStart w:id="0" w:name="_Hlk137547119"/>
                  <w:r>
                    <w:rPr>
                      <w:rFonts w:ascii="Verdana" w:hAnsi="Verdana"/>
                      <w:sz w:val="20"/>
                      <w:szCs w:val="20"/>
                    </w:rPr>
                    <w:t>Are you applying for a programme with a scholarly creative work</w:t>
                  </w:r>
                  <w:r w:rsidR="00240431">
                    <w:rPr>
                      <w:rFonts w:ascii="Verdana" w:hAnsi="Verdana"/>
                      <w:sz w:val="20"/>
                      <w:szCs w:val="20"/>
                    </w:rPr>
                    <w:t>/creative practice</w:t>
                  </w:r>
                  <w:r>
                    <w:rPr>
                      <w:rFonts w:ascii="Verdana" w:hAnsi="Verdana"/>
                      <w:sz w:val="20"/>
                      <w:szCs w:val="20"/>
                    </w:rPr>
                    <w:t xml:space="preserve"> (such as creative non-fiction, performance, composition, film, exhibition)? </w:t>
                  </w:r>
                </w:p>
                <w:p w14:paraId="64552606" w14:textId="77777777" w:rsidR="001A4131" w:rsidRDefault="001A4131" w:rsidP="00D658B7">
                  <w:pPr>
                    <w:rPr>
                      <w:rFonts w:ascii="Verdana" w:hAnsi="Verdana"/>
                      <w:sz w:val="20"/>
                      <w:szCs w:val="20"/>
                    </w:rPr>
                  </w:pPr>
                </w:p>
              </w:tc>
              <w:tc>
                <w:tcPr>
                  <w:tcW w:w="56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  <w:vAlign w:val="center"/>
                </w:tcPr>
                <w:p w14:paraId="31A09BE2" w14:textId="2EA3ED37" w:rsidR="001A4131" w:rsidRDefault="006405FA" w:rsidP="00D658B7">
                  <w:pPr>
                    <w:rPr>
                      <w:rFonts w:ascii="Verdana" w:hAnsi="Verdana"/>
                      <w:sz w:val="20"/>
                      <w:szCs w:val="20"/>
                    </w:rPr>
                  </w:pPr>
                  <w:sdt>
                    <w:sdtPr>
                      <w:rPr>
                        <w:rFonts w:ascii="Verdana" w:hAnsi="Verdana"/>
                        <w:sz w:val="20"/>
                        <w:szCs w:val="20"/>
                      </w:rPr>
                      <w:id w:val="-10967890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A4131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1A4131">
                    <w:rPr>
                      <w:rFonts w:ascii="Verdana" w:hAnsi="Verdana"/>
                      <w:sz w:val="20"/>
                      <w:szCs w:val="20"/>
                    </w:rPr>
                    <w:t xml:space="preserve"> No (Complete 1-4, 8-9)</w:t>
                  </w:r>
                </w:p>
                <w:p w14:paraId="155B4593" w14:textId="6D33AED5" w:rsidR="001A4131" w:rsidRDefault="006405FA" w:rsidP="00E30700">
                  <w:pPr>
                    <w:ind w:left="-165" w:firstLine="165"/>
                    <w:rPr>
                      <w:rFonts w:ascii="Verdana" w:hAnsi="Verdana"/>
                      <w:sz w:val="20"/>
                      <w:szCs w:val="20"/>
                    </w:rPr>
                  </w:pPr>
                  <w:sdt>
                    <w:sdtPr>
                      <w:rPr>
                        <w:rFonts w:ascii="Verdana" w:hAnsi="Verdana"/>
                        <w:sz w:val="20"/>
                        <w:szCs w:val="20"/>
                      </w:rPr>
                      <w:id w:val="9278605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A4131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1A4131">
                    <w:rPr>
                      <w:rFonts w:ascii="Verdana" w:hAnsi="Verdana"/>
                      <w:sz w:val="20"/>
                      <w:szCs w:val="20"/>
                    </w:rPr>
                    <w:t xml:space="preserve"> Yes (complete 1-9)</w:t>
                  </w:r>
                </w:p>
              </w:tc>
            </w:tr>
            <w:bookmarkEnd w:id="0"/>
          </w:tbl>
          <w:p w14:paraId="69C31BCB" w14:textId="78B99766" w:rsidR="001A4131" w:rsidRPr="00DD78B1" w:rsidRDefault="001A4131" w:rsidP="00E30700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A4131" w:rsidRPr="00DD78B1" w14:paraId="2E5B2191" w14:textId="77777777" w:rsidTr="00240431">
        <w:trPr>
          <w:gridBefore w:val="1"/>
          <w:wBefore w:w="216" w:type="dxa"/>
        </w:trPr>
        <w:tc>
          <w:tcPr>
            <w:tcW w:w="8918" w:type="dxa"/>
            <w:gridSpan w:val="2"/>
          </w:tcPr>
          <w:p w14:paraId="3C01DBD4" w14:textId="77777777" w:rsidR="001A4131" w:rsidRDefault="001A4131" w:rsidP="00F05AE0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A4131" w:rsidRPr="00DD78B1" w14:paraId="3BA7955A" w14:textId="77777777" w:rsidTr="00240431">
        <w:trPr>
          <w:gridBefore w:val="1"/>
          <w:wBefore w:w="216" w:type="dxa"/>
        </w:trPr>
        <w:tc>
          <w:tcPr>
            <w:tcW w:w="8918" w:type="dxa"/>
            <w:gridSpan w:val="2"/>
          </w:tcPr>
          <w:tbl>
            <w:tblPr>
              <w:tblStyle w:val="TableGrid"/>
              <w:tblW w:w="8967" w:type="dxa"/>
              <w:tblLook w:val="04A0" w:firstRow="1" w:lastRow="0" w:firstColumn="1" w:lastColumn="0" w:noHBand="0" w:noVBand="1"/>
            </w:tblPr>
            <w:tblGrid>
              <w:gridCol w:w="3334"/>
              <w:gridCol w:w="5633"/>
            </w:tblGrid>
            <w:tr w:rsidR="001A4131" w14:paraId="100FC9FD" w14:textId="77777777" w:rsidTr="00240431">
              <w:tc>
                <w:tcPr>
                  <w:tcW w:w="333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9239170" w14:textId="77777777" w:rsidR="001A4131" w:rsidRDefault="001A4131" w:rsidP="00F05AE0">
                  <w:pPr>
                    <w:rPr>
                      <w:rFonts w:ascii="Verdana" w:hAnsi="Verdana"/>
                      <w:sz w:val="20"/>
                      <w:szCs w:val="20"/>
                    </w:rPr>
                  </w:pPr>
                  <w:r>
                    <w:rPr>
                      <w:rFonts w:ascii="Verdana" w:hAnsi="Verdana"/>
                      <w:sz w:val="20"/>
                      <w:szCs w:val="20"/>
                    </w:rPr>
                    <w:t>Are you applying for the University of Auckland Doctoral Scholarship?</w:t>
                  </w:r>
                </w:p>
                <w:p w14:paraId="648F66C1" w14:textId="77777777" w:rsidR="001A4131" w:rsidRDefault="001A4131" w:rsidP="00F05AE0">
                  <w:pPr>
                    <w:rPr>
                      <w:rFonts w:ascii="Verdana" w:hAnsi="Verdana"/>
                      <w:sz w:val="20"/>
                      <w:szCs w:val="20"/>
                    </w:rPr>
                  </w:pPr>
                </w:p>
              </w:tc>
              <w:tc>
                <w:tcPr>
                  <w:tcW w:w="56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  <w:vAlign w:val="center"/>
                </w:tcPr>
                <w:p w14:paraId="6C65D7B2" w14:textId="77777777" w:rsidR="001A4131" w:rsidRDefault="006405FA" w:rsidP="00F05AE0">
                  <w:pPr>
                    <w:rPr>
                      <w:rFonts w:ascii="Verdana" w:hAnsi="Verdana"/>
                      <w:sz w:val="20"/>
                      <w:szCs w:val="20"/>
                    </w:rPr>
                  </w:pPr>
                  <w:sdt>
                    <w:sdtPr>
                      <w:rPr>
                        <w:rFonts w:ascii="Verdana" w:hAnsi="Verdana"/>
                        <w:sz w:val="20"/>
                        <w:szCs w:val="20"/>
                      </w:rPr>
                      <w:id w:val="-9126978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A4131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1A4131">
                    <w:rPr>
                      <w:rFonts w:ascii="Verdana" w:hAnsi="Verdana"/>
                      <w:sz w:val="20"/>
                      <w:szCs w:val="20"/>
                    </w:rPr>
                    <w:t xml:space="preserve"> No </w:t>
                  </w:r>
                </w:p>
                <w:p w14:paraId="1A10C2D9" w14:textId="77777777" w:rsidR="001A4131" w:rsidRDefault="006405FA" w:rsidP="00F05AE0">
                  <w:pPr>
                    <w:rPr>
                      <w:rFonts w:ascii="Verdana" w:hAnsi="Verdana"/>
                      <w:sz w:val="20"/>
                      <w:szCs w:val="20"/>
                    </w:rPr>
                  </w:pPr>
                  <w:sdt>
                    <w:sdtPr>
                      <w:rPr>
                        <w:rFonts w:ascii="Verdana" w:hAnsi="Verdana"/>
                        <w:sz w:val="20"/>
                        <w:szCs w:val="20"/>
                      </w:rPr>
                      <w:id w:val="-8898777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A4131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1A4131">
                    <w:rPr>
                      <w:rFonts w:ascii="Verdana" w:hAnsi="Verdana"/>
                      <w:sz w:val="20"/>
                      <w:szCs w:val="20"/>
                    </w:rPr>
                    <w:t xml:space="preserve"> Yes (Complete 10)</w:t>
                  </w:r>
                </w:p>
              </w:tc>
            </w:tr>
          </w:tbl>
          <w:p w14:paraId="48C4A981" w14:textId="77777777" w:rsidR="001A4131" w:rsidRDefault="001A4131" w:rsidP="00F05AE0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A4131" w:rsidRPr="00DD78B1" w14:paraId="0F40D4CC" w14:textId="77777777" w:rsidTr="00240431">
        <w:trPr>
          <w:gridBefore w:val="1"/>
          <w:wBefore w:w="216" w:type="dxa"/>
        </w:trPr>
        <w:tc>
          <w:tcPr>
            <w:tcW w:w="8918" w:type="dxa"/>
            <w:gridSpan w:val="2"/>
          </w:tcPr>
          <w:p w14:paraId="717ACE14" w14:textId="77777777" w:rsidR="001A4131" w:rsidRDefault="001A4131" w:rsidP="00D658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A4131" w:rsidRPr="00DD78B1" w14:paraId="62BE2440" w14:textId="77777777" w:rsidTr="00240431">
        <w:trPr>
          <w:gridBefore w:val="1"/>
          <w:wBefore w:w="216" w:type="dxa"/>
        </w:trPr>
        <w:tc>
          <w:tcPr>
            <w:tcW w:w="8918" w:type="dxa"/>
            <w:gridSpan w:val="2"/>
          </w:tcPr>
          <w:p w14:paraId="1B032564" w14:textId="77777777" w:rsidR="001A4131" w:rsidRDefault="001A4131" w:rsidP="00D658B7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02F20D56" w14:textId="0A948181" w:rsidR="00E30700" w:rsidRPr="00DD78B1" w:rsidRDefault="00E30700" w:rsidP="00E30700">
      <w:pPr>
        <w:rPr>
          <w:rFonts w:ascii="Verdana" w:hAnsi="Verdana"/>
          <w:sz w:val="20"/>
          <w:szCs w:val="20"/>
        </w:rPr>
      </w:pPr>
      <w:r w:rsidRPr="00DD78B1">
        <w:rPr>
          <w:rFonts w:ascii="Verdana" w:hAnsi="Verdana"/>
          <w:sz w:val="20"/>
          <w:szCs w:val="20"/>
        </w:rPr>
        <w:t xml:space="preserve">* Applicants can find academics who are accredited to undertake doctoral supervision on the University Website and are expected to contact potential supervisors. For more information, please see </w:t>
      </w:r>
      <w:hyperlink r:id="rId11" w:history="1">
        <w:r w:rsidRPr="00DD78B1">
          <w:rPr>
            <w:rStyle w:val="Hyperlink"/>
            <w:rFonts w:ascii="Verdana" w:hAnsi="Verdana"/>
            <w:sz w:val="20"/>
            <w:szCs w:val="20"/>
          </w:rPr>
          <w:t>Discovery profiles</w:t>
        </w:r>
      </w:hyperlink>
      <w:r w:rsidRPr="00DD78B1">
        <w:rPr>
          <w:rFonts w:ascii="Verdana" w:hAnsi="Verdana"/>
          <w:sz w:val="20"/>
          <w:szCs w:val="20"/>
        </w:rPr>
        <w:t>.</w:t>
      </w:r>
    </w:p>
    <w:p w14:paraId="183437AC" w14:textId="753DA473" w:rsidR="00244783" w:rsidRDefault="00E30700" w:rsidP="00E30700">
      <w:pPr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</w:rPr>
      </w:pPr>
      <w:r w:rsidRPr="00DD78B1">
        <w:rPr>
          <w:rFonts w:ascii="Verdana" w:hAnsi="Verdana"/>
          <w:sz w:val="20"/>
          <w:szCs w:val="20"/>
        </w:rPr>
        <w:t>Those unable to do so will be supported, but the application process may be delayed. If no appropriate supervisor can be identified, the application will be declined.</w:t>
      </w:r>
    </w:p>
    <w:p w14:paraId="4C4CC651" w14:textId="77777777" w:rsidR="000D7F77" w:rsidRDefault="000D7F77" w:rsidP="00E30700">
      <w:pPr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</w:rPr>
      </w:pPr>
    </w:p>
    <w:p w14:paraId="3EF541C6" w14:textId="77777777" w:rsidR="000D7F77" w:rsidRPr="00DD78B1" w:rsidRDefault="000D7F77" w:rsidP="00E30700">
      <w:pPr>
        <w:autoSpaceDE w:val="0"/>
        <w:autoSpaceDN w:val="0"/>
        <w:adjustRightInd w:val="0"/>
        <w:spacing w:after="0" w:line="240" w:lineRule="auto"/>
        <w:rPr>
          <w:rFonts w:ascii="Verdana" w:hAnsi="Verdana" w:cs="Tahoma"/>
          <w:sz w:val="20"/>
          <w:szCs w:val="20"/>
        </w:rPr>
      </w:pPr>
    </w:p>
    <w:p w14:paraId="26488406" w14:textId="01DD3C98" w:rsidR="004C058F" w:rsidRPr="00DB36EF" w:rsidRDefault="00CD26D4" w:rsidP="00DB36EF">
      <w:pPr>
        <w:shd w:val="clear" w:color="auto" w:fill="365F91" w:themeFill="accent1" w:themeFillShade="BF"/>
        <w:rPr>
          <w:rFonts w:ascii="Verdana" w:hAnsi="Verdana"/>
          <w:b/>
          <w:color w:val="FFFFFF" w:themeColor="background1"/>
          <w:sz w:val="20"/>
          <w:szCs w:val="20"/>
        </w:rPr>
      </w:pPr>
      <w:r w:rsidRPr="00DB36EF">
        <w:rPr>
          <w:rFonts w:ascii="Verdana" w:hAnsi="Verdana"/>
          <w:b/>
          <w:color w:val="FFFFFF" w:themeColor="background1"/>
          <w:sz w:val="20"/>
          <w:szCs w:val="20"/>
        </w:rPr>
        <w:lastRenderedPageBreak/>
        <w:t>Area of research interest</w:t>
      </w:r>
    </w:p>
    <w:p w14:paraId="46FD990B" w14:textId="0FD64AAE" w:rsidR="004C058F" w:rsidRPr="00DD78B1" w:rsidRDefault="004C058F" w:rsidP="00C85FF4">
      <w:pPr>
        <w:pStyle w:val="4aA4Bodycopy"/>
        <w:numPr>
          <w:ilvl w:val="0"/>
          <w:numId w:val="15"/>
        </w:numPr>
        <w:rPr>
          <w:rFonts w:ascii="Verdana" w:hAnsi="Verdana"/>
          <w:b/>
          <w:bCs/>
          <w:sz w:val="20"/>
          <w:szCs w:val="20"/>
        </w:rPr>
      </w:pPr>
      <w:r w:rsidRPr="00DD78B1">
        <w:rPr>
          <w:rFonts w:ascii="Verdana" w:hAnsi="Verdana"/>
          <w:b/>
          <w:bCs/>
          <w:sz w:val="20"/>
          <w:szCs w:val="20"/>
        </w:rPr>
        <w:t>Provisional title of thesis</w:t>
      </w:r>
      <w:r w:rsidR="00CE380F" w:rsidRPr="00DD78B1">
        <w:rPr>
          <w:rFonts w:ascii="Verdana" w:hAnsi="Verdana"/>
          <w:b/>
          <w:bCs/>
          <w:sz w:val="20"/>
          <w:szCs w:val="20"/>
        </w:rPr>
        <w:t xml:space="preserve"> or </w:t>
      </w:r>
      <w:r w:rsidR="00CD26D4" w:rsidRPr="00DD78B1">
        <w:rPr>
          <w:rFonts w:ascii="Verdana" w:hAnsi="Verdana"/>
          <w:b/>
          <w:bCs/>
          <w:sz w:val="20"/>
          <w:szCs w:val="20"/>
        </w:rPr>
        <w:t>area of research interest</w:t>
      </w:r>
      <w:r w:rsidR="00397D7D" w:rsidRPr="00DD78B1">
        <w:rPr>
          <w:rFonts w:ascii="Verdana" w:hAnsi="Verdana"/>
          <w:b/>
          <w:bCs/>
          <w:sz w:val="20"/>
          <w:szCs w:val="20"/>
        </w:rPr>
        <w:t>:</w:t>
      </w:r>
    </w:p>
    <w:tbl>
      <w:tblPr>
        <w:tblStyle w:val="TableGrid"/>
        <w:tblW w:w="88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8818"/>
      </w:tblGrid>
      <w:tr w:rsidR="001849D3" w:rsidRPr="00DD78B1" w14:paraId="36A4AD29" w14:textId="77777777" w:rsidTr="002D2F6E">
        <w:trPr>
          <w:trHeight w:val="658"/>
        </w:trPr>
        <w:tc>
          <w:tcPr>
            <w:tcW w:w="8818" w:type="dxa"/>
            <w:shd w:val="pct10" w:color="auto" w:fill="auto"/>
          </w:tcPr>
          <w:p w14:paraId="09E5240D" w14:textId="77777777" w:rsidR="00F25A8A" w:rsidRPr="00DD78B1" w:rsidRDefault="00F25A8A" w:rsidP="001849D3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</w:tr>
    </w:tbl>
    <w:p w14:paraId="3D21716E" w14:textId="4D540D53" w:rsidR="002D2F6E" w:rsidRPr="002D2F6E" w:rsidRDefault="002D2F6E" w:rsidP="002D2F6E">
      <w:pPr>
        <w:pStyle w:val="ListParagraph"/>
        <w:ind w:left="284"/>
        <w:rPr>
          <w:rFonts w:ascii="Verdana" w:hAnsi="Verdana" w:cs="GrotMacron Light"/>
          <w:b/>
          <w:bCs/>
          <w:color w:val="000000"/>
          <w:spacing w:val="1"/>
          <w:sz w:val="20"/>
          <w:szCs w:val="20"/>
          <w:lang w:val="en-GB"/>
        </w:rPr>
      </w:pPr>
    </w:p>
    <w:p w14:paraId="0C4BFDA7" w14:textId="4D8331FC" w:rsidR="00294069" w:rsidRPr="00C85FF4" w:rsidRDefault="00397D7D" w:rsidP="00C85FF4">
      <w:pPr>
        <w:pStyle w:val="ListParagraph"/>
        <w:numPr>
          <w:ilvl w:val="0"/>
          <w:numId w:val="15"/>
        </w:numPr>
        <w:ind w:left="284" w:hanging="295"/>
        <w:rPr>
          <w:rFonts w:ascii="Verdana" w:hAnsi="Verdana" w:cs="GrotMacron Light"/>
          <w:b/>
          <w:bCs/>
          <w:color w:val="000000"/>
          <w:spacing w:val="1"/>
          <w:sz w:val="20"/>
          <w:szCs w:val="20"/>
          <w:lang w:val="en-GB"/>
        </w:rPr>
      </w:pPr>
      <w:r w:rsidRPr="00C85FF4">
        <w:rPr>
          <w:rFonts w:ascii="Verdana" w:hAnsi="Verdana"/>
          <w:b/>
          <w:bCs/>
          <w:sz w:val="20"/>
          <w:szCs w:val="20"/>
        </w:rPr>
        <w:t>Abstract:</w:t>
      </w:r>
      <w:r w:rsidR="00DB6CBA" w:rsidRPr="00C85FF4">
        <w:rPr>
          <w:rFonts w:ascii="Verdana" w:hAnsi="Verdana"/>
          <w:b/>
          <w:bCs/>
          <w:sz w:val="20"/>
          <w:szCs w:val="20"/>
        </w:rPr>
        <w:t xml:space="preserve"> </w:t>
      </w:r>
    </w:p>
    <w:p w14:paraId="37073351" w14:textId="32C36023" w:rsidR="001849D3" w:rsidRPr="00DD78B1" w:rsidRDefault="00DB6CBA" w:rsidP="001849D3">
      <w:pPr>
        <w:pStyle w:val="4aA4Bodycopy"/>
        <w:rPr>
          <w:rFonts w:ascii="Verdana" w:hAnsi="Verdana"/>
          <w:sz w:val="20"/>
          <w:szCs w:val="20"/>
        </w:rPr>
      </w:pPr>
      <w:r w:rsidRPr="00DD78B1">
        <w:rPr>
          <w:rFonts w:ascii="Verdana" w:hAnsi="Verdana"/>
          <w:sz w:val="20"/>
          <w:szCs w:val="20"/>
        </w:rPr>
        <w:t>Please provide an abstract of your proposed research, clearly identifying its aims and objectives (350-word limit).</w:t>
      </w:r>
    </w:p>
    <w:tbl>
      <w:tblPr>
        <w:tblStyle w:val="TableGrid"/>
        <w:tblW w:w="907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9072"/>
      </w:tblGrid>
      <w:tr w:rsidR="001849D3" w:rsidRPr="00DD78B1" w14:paraId="38C25080" w14:textId="77777777" w:rsidTr="00F53388">
        <w:trPr>
          <w:trHeight w:val="4040"/>
        </w:trPr>
        <w:tc>
          <w:tcPr>
            <w:tcW w:w="9072" w:type="dxa"/>
            <w:shd w:val="pct10" w:color="auto" w:fill="auto"/>
          </w:tcPr>
          <w:p w14:paraId="2A487522" w14:textId="77777777" w:rsidR="001849D3" w:rsidRPr="00DD78B1" w:rsidRDefault="001849D3" w:rsidP="005D5B37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5A359F12" w14:textId="77777777" w:rsidR="00397D7D" w:rsidRPr="00DD78B1" w:rsidRDefault="00397D7D" w:rsidP="00397D7D">
      <w:pPr>
        <w:pStyle w:val="4aA4Bodycopy"/>
        <w:rPr>
          <w:rFonts w:ascii="Verdana" w:hAnsi="Verdana"/>
          <w:sz w:val="20"/>
          <w:szCs w:val="20"/>
        </w:rPr>
      </w:pPr>
    </w:p>
    <w:p w14:paraId="16A1AAEF" w14:textId="79F50360" w:rsidR="00294069" w:rsidRPr="00DD78B1" w:rsidRDefault="00397D7D" w:rsidP="00C85FF4">
      <w:pPr>
        <w:pStyle w:val="4aA4Bodycopy"/>
        <w:numPr>
          <w:ilvl w:val="0"/>
          <w:numId w:val="15"/>
        </w:numPr>
        <w:ind w:left="284" w:hanging="295"/>
        <w:rPr>
          <w:rFonts w:ascii="Verdana" w:hAnsi="Verdana"/>
          <w:b/>
          <w:bCs/>
          <w:sz w:val="20"/>
          <w:szCs w:val="20"/>
        </w:rPr>
      </w:pPr>
      <w:r w:rsidRPr="00DD78B1">
        <w:rPr>
          <w:rFonts w:ascii="Verdana" w:hAnsi="Verdana"/>
          <w:b/>
          <w:bCs/>
          <w:sz w:val="20"/>
          <w:szCs w:val="20"/>
        </w:rPr>
        <w:t>Scholarly context</w:t>
      </w:r>
      <w:r w:rsidR="00DB6CBA" w:rsidRPr="00DD78B1">
        <w:rPr>
          <w:rFonts w:ascii="Verdana" w:hAnsi="Verdana"/>
          <w:b/>
          <w:bCs/>
          <w:sz w:val="20"/>
          <w:szCs w:val="20"/>
        </w:rPr>
        <w:t xml:space="preserve">: </w:t>
      </w:r>
    </w:p>
    <w:p w14:paraId="5BBAEA2E" w14:textId="13E666CD" w:rsidR="00397D7D" w:rsidRPr="00DD78B1" w:rsidRDefault="00DB6CBA" w:rsidP="00397D7D">
      <w:pPr>
        <w:pStyle w:val="4aA4Bodycopy"/>
        <w:rPr>
          <w:rFonts w:ascii="Verdana" w:hAnsi="Verdana"/>
          <w:sz w:val="20"/>
          <w:szCs w:val="20"/>
        </w:rPr>
      </w:pPr>
      <w:r w:rsidRPr="00DD78B1">
        <w:rPr>
          <w:rFonts w:ascii="Verdana" w:hAnsi="Verdana"/>
          <w:sz w:val="20"/>
          <w:szCs w:val="20"/>
        </w:rPr>
        <w:t>Please supply a concise review of the most significant research pertinent to your field (350-word</w:t>
      </w:r>
      <w:r w:rsidR="00F53388">
        <w:rPr>
          <w:rFonts w:ascii="Verdana" w:hAnsi="Verdana"/>
          <w:sz w:val="20"/>
          <w:szCs w:val="20"/>
        </w:rPr>
        <w:t xml:space="preserve"> limit</w:t>
      </w:r>
      <w:r w:rsidRPr="00DD78B1">
        <w:rPr>
          <w:rFonts w:ascii="Verdana" w:hAnsi="Verdana"/>
          <w:sz w:val="20"/>
          <w:szCs w:val="20"/>
        </w:rPr>
        <w:t>).</w:t>
      </w:r>
    </w:p>
    <w:tbl>
      <w:tblPr>
        <w:tblStyle w:val="TableGrid"/>
        <w:tblW w:w="907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9072"/>
      </w:tblGrid>
      <w:tr w:rsidR="00397D7D" w:rsidRPr="00DD78B1" w14:paraId="7A814D55" w14:textId="77777777" w:rsidTr="00F53388">
        <w:trPr>
          <w:trHeight w:val="4050"/>
        </w:trPr>
        <w:tc>
          <w:tcPr>
            <w:tcW w:w="9072" w:type="dxa"/>
            <w:shd w:val="pct10" w:color="auto" w:fill="auto"/>
          </w:tcPr>
          <w:p w14:paraId="2CB6C3C6" w14:textId="5A97B57C" w:rsidR="00C85FF4" w:rsidRPr="00DD78B1" w:rsidRDefault="00C85FF4" w:rsidP="000456DA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7D3239F5" w14:textId="688D430E" w:rsidR="00240431" w:rsidRDefault="00240431" w:rsidP="00397D7D">
      <w:pPr>
        <w:pStyle w:val="4aA4Bodycopy"/>
        <w:rPr>
          <w:rFonts w:ascii="Verdana" w:hAnsi="Verdana"/>
          <w:sz w:val="20"/>
          <w:szCs w:val="20"/>
        </w:rPr>
      </w:pPr>
    </w:p>
    <w:p w14:paraId="2A646541" w14:textId="76FB6562" w:rsidR="00E66682" w:rsidRPr="00240431" w:rsidRDefault="00240431" w:rsidP="00240431">
      <w:pPr>
        <w:rPr>
          <w:rFonts w:ascii="Verdana" w:hAnsi="Verdana" w:cs="GrotMacron Light"/>
          <w:color w:val="000000"/>
          <w:spacing w:val="1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</w:rPr>
        <w:br w:type="page"/>
      </w:r>
    </w:p>
    <w:p w14:paraId="26D491B9" w14:textId="48CD10FB" w:rsidR="00294069" w:rsidRPr="00DD78B1" w:rsidRDefault="00397D7D" w:rsidP="00C85FF4">
      <w:pPr>
        <w:pStyle w:val="4aA4Bodycopy"/>
        <w:numPr>
          <w:ilvl w:val="0"/>
          <w:numId w:val="15"/>
        </w:numPr>
        <w:ind w:left="284" w:hanging="284"/>
        <w:rPr>
          <w:rFonts w:ascii="Verdana" w:hAnsi="Verdana"/>
          <w:b/>
          <w:bCs/>
          <w:sz w:val="20"/>
          <w:szCs w:val="20"/>
        </w:rPr>
      </w:pPr>
      <w:r w:rsidRPr="00DD78B1">
        <w:rPr>
          <w:rFonts w:ascii="Verdana" w:hAnsi="Verdana"/>
          <w:b/>
          <w:bCs/>
          <w:sz w:val="20"/>
          <w:szCs w:val="20"/>
        </w:rPr>
        <w:lastRenderedPageBreak/>
        <w:t xml:space="preserve">Research design: </w:t>
      </w:r>
    </w:p>
    <w:p w14:paraId="57A62484" w14:textId="53275429" w:rsidR="00397D7D" w:rsidRPr="00DD78B1" w:rsidRDefault="00DB6CBA" w:rsidP="00397D7D">
      <w:pPr>
        <w:pStyle w:val="4aA4Bodycopy"/>
        <w:rPr>
          <w:rFonts w:ascii="Verdana" w:hAnsi="Verdana"/>
          <w:sz w:val="20"/>
          <w:szCs w:val="20"/>
        </w:rPr>
      </w:pPr>
      <w:r w:rsidRPr="00DD78B1">
        <w:rPr>
          <w:rFonts w:ascii="Verdana" w:hAnsi="Verdana"/>
          <w:sz w:val="20"/>
          <w:szCs w:val="20"/>
        </w:rPr>
        <w:t>Please describe the major methods and/or theoretical framework you will use to collect and analyse the information needed in your research project and explain how these will facilitate your goals (350-words).</w:t>
      </w:r>
    </w:p>
    <w:tbl>
      <w:tblPr>
        <w:tblStyle w:val="TableGrid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9072"/>
      </w:tblGrid>
      <w:tr w:rsidR="00397D7D" w:rsidRPr="00DD78B1" w14:paraId="2505F201" w14:textId="77777777" w:rsidTr="00D658B7">
        <w:trPr>
          <w:trHeight w:val="3400"/>
        </w:trPr>
        <w:tc>
          <w:tcPr>
            <w:tcW w:w="9072" w:type="dxa"/>
            <w:shd w:val="pct10" w:color="auto" w:fill="auto"/>
          </w:tcPr>
          <w:p w14:paraId="1BD3BCFD" w14:textId="77777777" w:rsidR="00397D7D" w:rsidRPr="00DD78B1" w:rsidRDefault="00397D7D" w:rsidP="000456DA">
            <w:pPr>
              <w:rPr>
                <w:rFonts w:ascii="Verdana" w:hAnsi="Verdana"/>
                <w:sz w:val="20"/>
                <w:szCs w:val="20"/>
              </w:rPr>
            </w:pPr>
            <w:bookmarkStart w:id="1" w:name="_Hlk127448020"/>
          </w:p>
        </w:tc>
      </w:tr>
      <w:bookmarkEnd w:id="1"/>
    </w:tbl>
    <w:p w14:paraId="31003796" w14:textId="47E18BC8" w:rsidR="00D658B7" w:rsidRDefault="00D658B7">
      <w:pPr>
        <w:rPr>
          <w:rFonts w:ascii="Verdana" w:hAnsi="Verdana"/>
          <w:b/>
          <w:bCs/>
          <w:sz w:val="20"/>
          <w:szCs w:val="20"/>
        </w:rPr>
      </w:pPr>
    </w:p>
    <w:p w14:paraId="6A0DA3C4" w14:textId="3ABDF318" w:rsidR="00D658B7" w:rsidRPr="00DD78B1" w:rsidRDefault="00240431" w:rsidP="00D658B7">
      <w:pPr>
        <w:shd w:val="clear" w:color="auto" w:fill="365F91" w:themeFill="accent1" w:themeFillShade="BF"/>
        <w:rPr>
          <w:rFonts w:ascii="Verdana" w:hAnsi="Verdana"/>
          <w:b/>
          <w:color w:val="FFFFFF" w:themeColor="background1"/>
          <w:sz w:val="20"/>
          <w:szCs w:val="20"/>
        </w:rPr>
      </w:pPr>
      <w:r>
        <w:rPr>
          <w:rFonts w:ascii="Verdana" w:hAnsi="Verdana"/>
          <w:b/>
          <w:color w:val="FFFFFF" w:themeColor="background1"/>
          <w:sz w:val="20"/>
          <w:szCs w:val="20"/>
        </w:rPr>
        <w:t xml:space="preserve">Including </w:t>
      </w:r>
      <w:r w:rsidR="00D658B7">
        <w:rPr>
          <w:rFonts w:ascii="Verdana" w:hAnsi="Verdana"/>
          <w:b/>
          <w:color w:val="FFFFFF" w:themeColor="background1"/>
          <w:sz w:val="20"/>
          <w:szCs w:val="20"/>
        </w:rPr>
        <w:t>Scholarly Creative Work (OPTIONAL)</w:t>
      </w:r>
    </w:p>
    <w:p w14:paraId="370EA3CF" w14:textId="0EA6A293" w:rsidR="008D5D12" w:rsidRPr="00F53388" w:rsidRDefault="00F53388" w:rsidP="008D5D12">
      <w:pPr>
        <w:autoSpaceDE w:val="0"/>
        <w:autoSpaceDN w:val="0"/>
        <w:adjustRightInd w:val="0"/>
        <w:spacing w:before="120" w:after="120"/>
        <w:rPr>
          <w:rFonts w:ascii="Verdana" w:hAnsi="Verdana"/>
          <w:sz w:val="20"/>
          <w:szCs w:val="20"/>
        </w:rPr>
      </w:pPr>
      <w:r w:rsidRPr="00F53388">
        <w:rPr>
          <w:rFonts w:ascii="Verdana" w:hAnsi="Verdana"/>
          <w:sz w:val="20"/>
          <w:szCs w:val="20"/>
        </w:rPr>
        <w:t xml:space="preserve">For applicants who are considering to adding in a Scholarly Creative Work to their PhD with Creative Practice or DocFA. Before completing, please </w:t>
      </w:r>
      <w:r w:rsidR="008D5D12" w:rsidRPr="00F53388">
        <w:rPr>
          <w:rFonts w:ascii="Verdana" w:hAnsi="Verdana"/>
          <w:sz w:val="20"/>
          <w:szCs w:val="20"/>
        </w:rPr>
        <w:t>refer to the relevant regulation</w:t>
      </w:r>
      <w:r w:rsidRPr="00F53388">
        <w:rPr>
          <w:rFonts w:ascii="Verdana" w:hAnsi="Verdana"/>
          <w:sz w:val="20"/>
          <w:szCs w:val="20"/>
        </w:rPr>
        <w:t xml:space="preserve"> below:</w:t>
      </w:r>
    </w:p>
    <w:p w14:paraId="245235A5" w14:textId="77777777" w:rsidR="002D2F6E" w:rsidRPr="00F53388" w:rsidRDefault="002D2F6E" w:rsidP="002D2F6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120" w:after="120"/>
        <w:rPr>
          <w:rFonts w:ascii="Verdana" w:hAnsi="Verdana"/>
          <w:sz w:val="20"/>
          <w:szCs w:val="20"/>
        </w:rPr>
      </w:pPr>
      <w:r w:rsidRPr="00F53388">
        <w:rPr>
          <w:rFonts w:ascii="Verdana" w:hAnsi="Verdana"/>
          <w:sz w:val="20"/>
          <w:szCs w:val="20"/>
        </w:rPr>
        <w:t xml:space="preserve">PhD with Creative Practice - </w:t>
      </w:r>
      <w:hyperlink r:id="rId12" w:history="1">
        <w:r w:rsidRPr="00F53388">
          <w:rPr>
            <w:rStyle w:val="Hyperlink"/>
            <w:rFonts w:ascii="Verdana" w:hAnsi="Verdana"/>
            <w:sz w:val="20"/>
            <w:szCs w:val="20"/>
          </w:rPr>
          <w:t>PhD - Including Scholarly Creative Work Policy and Procedures</w:t>
        </w:r>
      </w:hyperlink>
    </w:p>
    <w:p w14:paraId="6252397D" w14:textId="57FD6DEA" w:rsidR="008D5D12" w:rsidRPr="00F53388" w:rsidRDefault="00E84DB8" w:rsidP="00F53388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120" w:after="120"/>
        <w:rPr>
          <w:rFonts w:ascii="Verdana" w:hAnsi="Verdana"/>
          <w:sz w:val="20"/>
          <w:szCs w:val="20"/>
        </w:rPr>
      </w:pPr>
      <w:r w:rsidRPr="00F53388">
        <w:rPr>
          <w:rFonts w:ascii="Verdana" w:hAnsi="Verdana"/>
          <w:sz w:val="20"/>
          <w:szCs w:val="20"/>
        </w:rPr>
        <w:t xml:space="preserve">Doctor of Fine Arts programme - </w:t>
      </w:r>
      <w:hyperlink r:id="rId13" w:history="1">
        <w:r w:rsidR="008D5D12" w:rsidRPr="00F53388">
          <w:rPr>
            <w:rStyle w:val="Hyperlink"/>
            <w:rFonts w:ascii="Verdana" w:hAnsi="Verdana"/>
            <w:sz w:val="20"/>
            <w:szCs w:val="20"/>
          </w:rPr>
          <w:t>DocFA Regulations</w:t>
        </w:r>
      </w:hyperlink>
    </w:p>
    <w:p w14:paraId="51190BAE" w14:textId="415CB223" w:rsidR="00D658B7" w:rsidRPr="00F53388" w:rsidRDefault="00DB36EF" w:rsidP="00E003C3">
      <w:pPr>
        <w:rPr>
          <w:rFonts w:ascii="Verdana" w:eastAsiaTheme="minorHAnsi" w:hAnsi="Verdana" w:cs="Times New Roman"/>
          <w:b/>
          <w:bCs/>
          <w:sz w:val="20"/>
          <w:szCs w:val="20"/>
          <w:lang w:val="en-GB" w:eastAsia="en-GB"/>
        </w:rPr>
      </w:pPr>
      <w:r w:rsidRPr="00F53388">
        <w:rPr>
          <w:rFonts w:ascii="Verdana" w:hAnsi="Verdana" w:cs="Times New Roman"/>
          <w:b/>
          <w:bCs/>
          <w:sz w:val="20"/>
          <w:szCs w:val="20"/>
        </w:rPr>
        <w:t xml:space="preserve">5. </w:t>
      </w:r>
      <w:r w:rsidR="00D658B7" w:rsidRPr="00F53388">
        <w:rPr>
          <w:rFonts w:ascii="Verdana" w:hAnsi="Verdana" w:cs="Times New Roman"/>
          <w:b/>
          <w:bCs/>
          <w:sz w:val="20"/>
          <w:szCs w:val="20"/>
        </w:rPr>
        <w:t xml:space="preserve">Research Design of Creative </w:t>
      </w:r>
      <w:r w:rsidR="00D658B7" w:rsidRPr="00F53388">
        <w:rPr>
          <w:rFonts w:ascii="Verdana" w:hAnsi="Verdana"/>
          <w:b/>
          <w:bCs/>
          <w:sz w:val="20"/>
          <w:szCs w:val="20"/>
        </w:rPr>
        <w:t>Work</w:t>
      </w:r>
      <w:r w:rsidR="00D658B7" w:rsidRPr="00F53388">
        <w:rPr>
          <w:rFonts w:ascii="Verdana" w:hAnsi="Verdana" w:cs="Times New Roman"/>
          <w:b/>
          <w:bCs/>
          <w:sz w:val="20"/>
          <w:szCs w:val="20"/>
        </w:rPr>
        <w:t>:</w:t>
      </w:r>
    </w:p>
    <w:p w14:paraId="4380335F" w14:textId="77777777" w:rsidR="00D658B7" w:rsidRPr="00F53388" w:rsidRDefault="00D658B7" w:rsidP="00D658B7">
      <w:pPr>
        <w:pStyle w:val="NormalWeb"/>
        <w:spacing w:before="120" w:beforeAutospacing="0" w:after="120" w:afterAutospacing="0"/>
        <w:rPr>
          <w:rFonts w:ascii="Verdana" w:hAnsi="Verdana"/>
          <w:sz w:val="20"/>
          <w:szCs w:val="20"/>
        </w:rPr>
      </w:pPr>
      <w:r w:rsidRPr="00F53388">
        <w:rPr>
          <w:rFonts w:ascii="Verdana" w:hAnsi="Verdana"/>
          <w:sz w:val="20"/>
          <w:szCs w:val="20"/>
        </w:rPr>
        <w:t>Please describe:</w:t>
      </w:r>
    </w:p>
    <w:p w14:paraId="70623F94" w14:textId="7A7C758E" w:rsidR="00D658B7" w:rsidRPr="00F53388" w:rsidRDefault="00D658B7" w:rsidP="00D658B7">
      <w:pPr>
        <w:pStyle w:val="NormalWeb"/>
        <w:numPr>
          <w:ilvl w:val="0"/>
          <w:numId w:val="11"/>
        </w:numPr>
        <w:spacing w:before="120" w:beforeAutospacing="0" w:after="120" w:afterAutospacing="0"/>
        <w:rPr>
          <w:rFonts w:ascii="Verdana" w:hAnsi="Verdana"/>
          <w:sz w:val="20"/>
          <w:szCs w:val="20"/>
        </w:rPr>
      </w:pPr>
      <w:r w:rsidRPr="00F53388">
        <w:rPr>
          <w:rFonts w:ascii="Verdana" w:hAnsi="Verdana"/>
          <w:sz w:val="20"/>
          <w:szCs w:val="20"/>
        </w:rPr>
        <w:t xml:space="preserve">How the scholarly creative practice, philosophical paradigms and critical theories will inform the research project </w:t>
      </w:r>
    </w:p>
    <w:p w14:paraId="72C45480" w14:textId="02C16DD1" w:rsidR="00D658B7" w:rsidRPr="00F53388" w:rsidRDefault="00D658B7" w:rsidP="00D658B7">
      <w:pPr>
        <w:pStyle w:val="NormalWeb"/>
        <w:numPr>
          <w:ilvl w:val="0"/>
          <w:numId w:val="11"/>
        </w:numPr>
        <w:spacing w:before="120" w:beforeAutospacing="0" w:after="120" w:afterAutospacing="0"/>
        <w:rPr>
          <w:rFonts w:ascii="Verdana" w:hAnsi="Verdana"/>
          <w:sz w:val="20"/>
          <w:szCs w:val="20"/>
        </w:rPr>
      </w:pPr>
      <w:r w:rsidRPr="00F53388">
        <w:rPr>
          <w:rFonts w:ascii="Verdana" w:hAnsi="Verdana"/>
          <w:sz w:val="20"/>
          <w:szCs w:val="20"/>
        </w:rPr>
        <w:t>How the written document and examinable scholarly creative work will form an integrated and rigorous approach to the research topic.</w:t>
      </w:r>
    </w:p>
    <w:tbl>
      <w:tblPr>
        <w:tblStyle w:val="TableGrid"/>
        <w:tblW w:w="88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8883"/>
      </w:tblGrid>
      <w:tr w:rsidR="00D658B7" w:rsidRPr="00DD78B1" w14:paraId="5338C748" w14:textId="77777777" w:rsidTr="00C85FF4">
        <w:trPr>
          <w:trHeight w:val="2193"/>
        </w:trPr>
        <w:tc>
          <w:tcPr>
            <w:tcW w:w="8883" w:type="dxa"/>
            <w:shd w:val="pct10" w:color="auto" w:fill="auto"/>
          </w:tcPr>
          <w:p w14:paraId="4323E5EF" w14:textId="77777777" w:rsidR="00D658B7" w:rsidRPr="00DD78B1" w:rsidRDefault="00D658B7" w:rsidP="008B41CE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777F8" w:rsidRPr="00DD78B1" w14:paraId="7C2F9638" w14:textId="77777777" w:rsidTr="00240431">
        <w:trPr>
          <w:trHeight w:val="1215"/>
        </w:trPr>
        <w:tc>
          <w:tcPr>
            <w:tcW w:w="8883" w:type="dxa"/>
            <w:shd w:val="pct10" w:color="auto" w:fill="auto"/>
          </w:tcPr>
          <w:p w14:paraId="2931F277" w14:textId="77777777" w:rsidR="001777F8" w:rsidRPr="00DD78B1" w:rsidRDefault="001777F8" w:rsidP="008B41CE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2E306F27" w14:textId="77777777" w:rsidR="00A527C6" w:rsidRDefault="00A527C6" w:rsidP="00A527C6">
      <w:pPr>
        <w:spacing w:line="240" w:lineRule="auto"/>
        <w:contextualSpacing/>
        <w:rPr>
          <w:rFonts w:ascii="Verdana" w:hAnsi="Verdana"/>
          <w:b/>
          <w:bCs/>
          <w:sz w:val="20"/>
          <w:szCs w:val="20"/>
        </w:rPr>
      </w:pPr>
    </w:p>
    <w:p w14:paraId="53D046F1" w14:textId="77777777" w:rsidR="00F53388" w:rsidRDefault="00F53388" w:rsidP="00A527C6">
      <w:pPr>
        <w:spacing w:line="240" w:lineRule="auto"/>
        <w:contextualSpacing/>
        <w:rPr>
          <w:rFonts w:ascii="Verdana" w:hAnsi="Verdana"/>
          <w:b/>
          <w:bCs/>
          <w:sz w:val="20"/>
          <w:szCs w:val="20"/>
        </w:rPr>
      </w:pPr>
    </w:p>
    <w:p w14:paraId="75D6A0B8" w14:textId="25A20616" w:rsidR="00D658B7" w:rsidRPr="00A527C6" w:rsidRDefault="00DB36EF" w:rsidP="00A527C6">
      <w:pPr>
        <w:spacing w:line="240" w:lineRule="auto"/>
        <w:contextualSpacing/>
        <w:rPr>
          <w:rFonts w:ascii="Verdana" w:eastAsiaTheme="minorHAnsi" w:hAnsi="Verdana" w:cs="Arial"/>
          <w:bCs/>
          <w:sz w:val="20"/>
          <w:szCs w:val="20"/>
          <w:lang w:eastAsia="en-US"/>
        </w:rPr>
      </w:pPr>
      <w:r w:rsidRPr="00A527C6">
        <w:rPr>
          <w:rFonts w:ascii="Verdana" w:hAnsi="Verdana"/>
          <w:b/>
          <w:bCs/>
          <w:sz w:val="20"/>
          <w:szCs w:val="20"/>
        </w:rPr>
        <w:lastRenderedPageBreak/>
        <w:t>6</w:t>
      </w:r>
      <w:r w:rsidR="001777F8" w:rsidRPr="00A527C6">
        <w:rPr>
          <w:rFonts w:ascii="Verdana" w:hAnsi="Verdana"/>
          <w:b/>
          <w:bCs/>
          <w:sz w:val="20"/>
          <w:szCs w:val="20"/>
        </w:rPr>
        <w:t>.</w:t>
      </w:r>
      <w:r w:rsidR="001777F8" w:rsidRPr="00A527C6">
        <w:rPr>
          <w:rFonts w:ascii="Verdana" w:hAnsi="Verdana" w:cs="Arial"/>
          <w:bCs/>
          <w:sz w:val="20"/>
          <w:szCs w:val="20"/>
        </w:rPr>
        <w:t xml:space="preserve"> </w:t>
      </w:r>
      <w:r w:rsidR="00D658B7" w:rsidRPr="00A527C6">
        <w:rPr>
          <w:rFonts w:ascii="Verdana" w:hAnsi="Verdana"/>
          <w:b/>
          <w:bCs/>
          <w:sz w:val="20"/>
          <w:szCs w:val="20"/>
        </w:rPr>
        <w:t>Scope of scholarly creative work to be submitted as part of the thesis requirement:</w:t>
      </w:r>
    </w:p>
    <w:p w14:paraId="45E0AFC0" w14:textId="77777777" w:rsidR="00D658B7" w:rsidRDefault="00D658B7" w:rsidP="00A527C6">
      <w:pPr>
        <w:autoSpaceDE w:val="0"/>
        <w:autoSpaceDN w:val="0"/>
        <w:adjustRightInd w:val="0"/>
        <w:spacing w:before="120" w:after="120" w:line="240" w:lineRule="auto"/>
        <w:contextualSpacing/>
        <w:rPr>
          <w:rFonts w:ascii="Verdana" w:hAnsi="Verdana"/>
          <w:sz w:val="20"/>
          <w:szCs w:val="20"/>
        </w:rPr>
      </w:pPr>
      <w:r w:rsidRPr="00A527C6">
        <w:rPr>
          <w:rFonts w:ascii="Verdana" w:hAnsi="Verdana"/>
          <w:sz w:val="20"/>
          <w:szCs w:val="20"/>
        </w:rPr>
        <w:t xml:space="preserve">Please provide a brief description of the type of creative work that you intend to submit for examination (such as a script, performance, exhibition or artefact) at the conclusion of your research. </w:t>
      </w:r>
    </w:p>
    <w:p w14:paraId="6E6AE7B2" w14:textId="77777777" w:rsidR="00A527C6" w:rsidRPr="00A527C6" w:rsidRDefault="00A527C6" w:rsidP="00A527C6">
      <w:pPr>
        <w:autoSpaceDE w:val="0"/>
        <w:autoSpaceDN w:val="0"/>
        <w:adjustRightInd w:val="0"/>
        <w:spacing w:before="120" w:after="120" w:line="240" w:lineRule="auto"/>
        <w:contextualSpacing/>
        <w:rPr>
          <w:rFonts w:ascii="Verdana" w:hAnsi="Verdana"/>
          <w:sz w:val="20"/>
          <w:szCs w:val="20"/>
        </w:rPr>
      </w:pPr>
    </w:p>
    <w:tbl>
      <w:tblPr>
        <w:tblStyle w:val="TableGrid"/>
        <w:tblW w:w="91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9146"/>
      </w:tblGrid>
      <w:tr w:rsidR="00D658B7" w:rsidRPr="00DD78B1" w14:paraId="2C99C852" w14:textId="77777777" w:rsidTr="002D2F6E">
        <w:trPr>
          <w:trHeight w:val="3076"/>
        </w:trPr>
        <w:tc>
          <w:tcPr>
            <w:tcW w:w="9146" w:type="dxa"/>
            <w:shd w:val="pct10" w:color="auto" w:fill="auto"/>
          </w:tcPr>
          <w:p w14:paraId="1E0E7B38" w14:textId="77777777" w:rsidR="00D658B7" w:rsidRPr="00DD78B1" w:rsidRDefault="00D658B7" w:rsidP="008B41CE">
            <w:pPr>
              <w:rPr>
                <w:rFonts w:ascii="Verdana" w:hAnsi="Verdana"/>
                <w:sz w:val="20"/>
                <w:szCs w:val="20"/>
              </w:rPr>
            </w:pPr>
            <w:bookmarkStart w:id="2" w:name="_Hlk127449009"/>
          </w:p>
        </w:tc>
      </w:tr>
      <w:bookmarkEnd w:id="2"/>
    </w:tbl>
    <w:p w14:paraId="415C9B45" w14:textId="77777777" w:rsidR="00E003C3" w:rsidRDefault="00E003C3" w:rsidP="00D658B7">
      <w:pPr>
        <w:pStyle w:val="Table"/>
        <w:rPr>
          <w:rFonts w:ascii="Verdana" w:hAnsi="Verdana" w:cs="Arial"/>
          <w:b/>
          <w:sz w:val="18"/>
          <w:szCs w:val="18"/>
        </w:rPr>
      </w:pPr>
    </w:p>
    <w:p w14:paraId="24586EF1" w14:textId="77777777" w:rsidR="00240431" w:rsidRDefault="00240431" w:rsidP="00A527C6">
      <w:pPr>
        <w:pStyle w:val="Table"/>
        <w:contextualSpacing/>
        <w:rPr>
          <w:rFonts w:ascii="Verdana" w:hAnsi="Verdana" w:cs="Arial"/>
          <w:b/>
          <w:szCs w:val="20"/>
        </w:rPr>
      </w:pPr>
    </w:p>
    <w:p w14:paraId="3F7EBBCE" w14:textId="39A90603" w:rsidR="00D658B7" w:rsidRPr="00A527C6" w:rsidRDefault="00DB36EF" w:rsidP="00A527C6">
      <w:pPr>
        <w:pStyle w:val="Table"/>
        <w:contextualSpacing/>
        <w:rPr>
          <w:rFonts w:ascii="Verdana" w:hAnsi="Verdana" w:cs="Arial"/>
          <w:b/>
          <w:szCs w:val="20"/>
        </w:rPr>
      </w:pPr>
      <w:r w:rsidRPr="00A527C6">
        <w:rPr>
          <w:rFonts w:ascii="Verdana" w:hAnsi="Verdana" w:cs="Arial"/>
          <w:b/>
          <w:szCs w:val="20"/>
        </w:rPr>
        <w:t>7</w:t>
      </w:r>
      <w:r w:rsidR="001777F8" w:rsidRPr="00A527C6">
        <w:rPr>
          <w:rFonts w:ascii="Verdana" w:hAnsi="Verdana" w:cs="Arial"/>
          <w:b/>
          <w:szCs w:val="20"/>
        </w:rPr>
        <w:t xml:space="preserve">. </w:t>
      </w:r>
      <w:r w:rsidR="00D658B7" w:rsidRPr="00A527C6">
        <w:rPr>
          <w:rFonts w:ascii="Verdana" w:hAnsi="Verdana" w:cs="Arial"/>
          <w:b/>
          <w:szCs w:val="20"/>
        </w:rPr>
        <w:t>Required Resources</w:t>
      </w:r>
      <w:r w:rsidR="00E003C3" w:rsidRPr="00A527C6">
        <w:rPr>
          <w:rFonts w:ascii="Verdana" w:hAnsi="Verdana" w:cs="Arial"/>
          <w:b/>
          <w:szCs w:val="20"/>
        </w:rPr>
        <w:t>:</w:t>
      </w:r>
    </w:p>
    <w:p w14:paraId="7BF79B89" w14:textId="77777777" w:rsidR="00D658B7" w:rsidRDefault="00D658B7" w:rsidP="00A527C6">
      <w:pPr>
        <w:autoSpaceDE w:val="0"/>
        <w:autoSpaceDN w:val="0"/>
        <w:adjustRightInd w:val="0"/>
        <w:spacing w:before="120" w:after="120" w:line="240" w:lineRule="auto"/>
        <w:contextualSpacing/>
        <w:rPr>
          <w:rFonts w:ascii="Verdana" w:hAnsi="Verdana"/>
          <w:sz w:val="20"/>
          <w:szCs w:val="20"/>
        </w:rPr>
      </w:pPr>
      <w:r w:rsidRPr="00A527C6">
        <w:rPr>
          <w:rFonts w:ascii="Verdana" w:hAnsi="Verdana"/>
          <w:sz w:val="20"/>
          <w:szCs w:val="20"/>
        </w:rPr>
        <w:t>Please identify your expectations of how the production of this scholarly creative work (and any associated scholarly creative work within your research project) will be resourced.</w:t>
      </w:r>
    </w:p>
    <w:p w14:paraId="52637F5D" w14:textId="77777777" w:rsidR="00A527C6" w:rsidRPr="00A527C6" w:rsidRDefault="00A527C6" w:rsidP="00A527C6">
      <w:pPr>
        <w:autoSpaceDE w:val="0"/>
        <w:autoSpaceDN w:val="0"/>
        <w:adjustRightInd w:val="0"/>
        <w:spacing w:before="120" w:after="120" w:line="240" w:lineRule="auto"/>
        <w:contextualSpacing/>
        <w:rPr>
          <w:rFonts w:ascii="Verdana" w:hAnsi="Verdana"/>
          <w:sz w:val="20"/>
          <w:szCs w:val="20"/>
        </w:rPr>
      </w:pPr>
    </w:p>
    <w:tbl>
      <w:tblPr>
        <w:tblStyle w:val="TableGrid"/>
        <w:tblW w:w="92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9251"/>
      </w:tblGrid>
      <w:tr w:rsidR="00E003C3" w:rsidRPr="00DD78B1" w14:paraId="297FD4F1" w14:textId="77777777" w:rsidTr="002D2F6E">
        <w:trPr>
          <w:trHeight w:val="3017"/>
        </w:trPr>
        <w:tc>
          <w:tcPr>
            <w:tcW w:w="9251" w:type="dxa"/>
            <w:shd w:val="pct10" w:color="auto" w:fill="auto"/>
          </w:tcPr>
          <w:p w14:paraId="0F577713" w14:textId="15F9B42D" w:rsidR="00E003C3" w:rsidRPr="00DD78B1" w:rsidRDefault="00E003C3" w:rsidP="008B41CE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0C8E270D" w14:textId="77777777" w:rsidR="002D2F6E" w:rsidRDefault="002D2F6E" w:rsidP="002D2F6E">
      <w:pPr>
        <w:rPr>
          <w:rFonts w:ascii="Verdana" w:hAnsi="Verdana"/>
          <w:b/>
          <w:bCs/>
          <w:sz w:val="20"/>
          <w:szCs w:val="20"/>
        </w:rPr>
      </w:pPr>
    </w:p>
    <w:p w14:paraId="0CCD2229" w14:textId="55D2A198" w:rsidR="00A527C6" w:rsidRDefault="00DB36EF" w:rsidP="002D2F6E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8.</w:t>
      </w:r>
      <w:r w:rsidR="001777F8">
        <w:rPr>
          <w:rFonts w:ascii="Verdana" w:hAnsi="Verdana"/>
          <w:b/>
          <w:bCs/>
          <w:sz w:val="20"/>
          <w:szCs w:val="20"/>
        </w:rPr>
        <w:t xml:space="preserve"> </w:t>
      </w:r>
      <w:r w:rsidR="00397D7D" w:rsidRPr="00DD78B1">
        <w:rPr>
          <w:rFonts w:ascii="Verdana" w:hAnsi="Verdana"/>
          <w:b/>
          <w:bCs/>
          <w:sz w:val="20"/>
          <w:szCs w:val="20"/>
        </w:rPr>
        <w:t>Key work/bibliography:</w:t>
      </w:r>
      <w:r w:rsidR="00DB6CBA" w:rsidRPr="00DD78B1">
        <w:rPr>
          <w:rFonts w:ascii="Verdana" w:hAnsi="Verdana"/>
          <w:b/>
          <w:bCs/>
          <w:sz w:val="20"/>
          <w:szCs w:val="20"/>
        </w:rPr>
        <w:t xml:space="preserve"> </w:t>
      </w:r>
    </w:p>
    <w:p w14:paraId="40922111" w14:textId="0E73D55E" w:rsidR="00397D7D" w:rsidRPr="00A527C6" w:rsidRDefault="00DB6CBA" w:rsidP="00A527C6">
      <w:pPr>
        <w:pStyle w:val="4aA4Bodycopy"/>
        <w:spacing w:line="240" w:lineRule="auto"/>
        <w:contextualSpacing/>
        <w:rPr>
          <w:rFonts w:ascii="Verdana" w:hAnsi="Verdana"/>
          <w:b/>
          <w:bCs/>
          <w:sz w:val="20"/>
          <w:szCs w:val="20"/>
        </w:rPr>
      </w:pPr>
      <w:r w:rsidRPr="00DD78B1">
        <w:rPr>
          <w:rFonts w:ascii="Verdana" w:hAnsi="Verdana"/>
          <w:sz w:val="20"/>
          <w:szCs w:val="20"/>
        </w:rPr>
        <w:t>Please list a select bibliography of major works that inform your research.</w:t>
      </w:r>
    </w:p>
    <w:tbl>
      <w:tblPr>
        <w:tblStyle w:val="TableGrid"/>
        <w:tblW w:w="919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9193"/>
      </w:tblGrid>
      <w:tr w:rsidR="00397D7D" w:rsidRPr="00DD78B1" w14:paraId="6E8EAEDA" w14:textId="77777777" w:rsidTr="002D2F6E">
        <w:trPr>
          <w:trHeight w:val="2984"/>
        </w:trPr>
        <w:tc>
          <w:tcPr>
            <w:tcW w:w="9193" w:type="dxa"/>
            <w:shd w:val="pct10" w:color="auto" w:fill="auto"/>
          </w:tcPr>
          <w:p w14:paraId="410B6E2E" w14:textId="0AC906DD" w:rsidR="00C85FF4" w:rsidRPr="00DD78B1" w:rsidRDefault="00C85FF4" w:rsidP="000456DA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7925CE2" w14:textId="4FBE88E5" w:rsidR="00ED0CE6" w:rsidRPr="00ED0CE6" w:rsidRDefault="00DB36EF" w:rsidP="00ED0CE6">
      <w:pPr>
        <w:spacing w:after="0" w:line="240" w:lineRule="auto"/>
        <w:rPr>
          <w:rFonts w:ascii="Verdana" w:hAnsi="Verdana"/>
          <w:b/>
          <w:sz w:val="18"/>
          <w:szCs w:val="18"/>
        </w:rPr>
      </w:pPr>
      <w:r>
        <w:rPr>
          <w:rFonts w:ascii="Verdana" w:hAnsi="Verdana"/>
          <w:b/>
          <w:bCs/>
          <w:sz w:val="20"/>
          <w:szCs w:val="20"/>
        </w:rPr>
        <w:lastRenderedPageBreak/>
        <w:t>9.</w:t>
      </w:r>
      <w:r w:rsidR="001777F8">
        <w:rPr>
          <w:rFonts w:ascii="Verdana" w:hAnsi="Verdana"/>
          <w:b/>
          <w:bCs/>
          <w:sz w:val="20"/>
          <w:szCs w:val="20"/>
        </w:rPr>
        <w:t xml:space="preserve"> </w:t>
      </w:r>
      <w:r w:rsidR="00ED0CE6" w:rsidRPr="007D15B3">
        <w:rPr>
          <w:rFonts w:ascii="Verdana" w:hAnsi="Verdana"/>
          <w:b/>
          <w:color w:val="000000" w:themeColor="text1"/>
          <w:sz w:val="20"/>
          <w:szCs w:val="20"/>
        </w:rPr>
        <w:t>Research</w:t>
      </w:r>
      <w:r w:rsidR="00ED0CE6">
        <w:rPr>
          <w:rFonts w:ascii="Verdana" w:hAnsi="Verdana"/>
          <w:b/>
          <w:color w:val="000000" w:themeColor="text1"/>
          <w:sz w:val="20"/>
          <w:szCs w:val="20"/>
        </w:rPr>
        <w:t xml:space="preserve"> and </w:t>
      </w:r>
      <w:r w:rsidR="00ED0CE6" w:rsidRPr="007D15B3">
        <w:rPr>
          <w:rFonts w:ascii="Verdana" w:hAnsi="Verdana"/>
          <w:b/>
          <w:color w:val="000000" w:themeColor="text1"/>
          <w:sz w:val="20"/>
          <w:szCs w:val="20"/>
        </w:rPr>
        <w:t>professional background</w:t>
      </w:r>
    </w:p>
    <w:p w14:paraId="05022C69" w14:textId="77777777" w:rsidR="00ED0CE6" w:rsidRPr="00A527C6" w:rsidRDefault="00ED0CE6" w:rsidP="00ED0CE6">
      <w:pPr>
        <w:pStyle w:val="4aA4Bodycopy"/>
        <w:rPr>
          <w:rFonts w:ascii="Verdana" w:hAnsi="Verdana"/>
          <w:sz w:val="20"/>
          <w:szCs w:val="20"/>
        </w:rPr>
      </w:pPr>
      <w:r w:rsidRPr="00A527C6">
        <w:rPr>
          <w:rFonts w:ascii="Verdana" w:hAnsi="Verdana"/>
          <w:sz w:val="20"/>
          <w:szCs w:val="20"/>
        </w:rPr>
        <w:t>Briefly summarise previous experience in your area of interest. Provide appropriate information concerning your research experience, relevant professional experiences, and influences on your intellectual development (max 200 words)</w:t>
      </w:r>
      <w:r w:rsidRPr="00A527C6">
        <w:rPr>
          <w:sz w:val="20"/>
          <w:szCs w:val="20"/>
        </w:rPr>
        <w:t xml:space="preserve"> </w:t>
      </w:r>
    </w:p>
    <w:tbl>
      <w:tblPr>
        <w:tblStyle w:val="TableGrid"/>
        <w:tblW w:w="891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8912"/>
      </w:tblGrid>
      <w:tr w:rsidR="00ED0CE6" w14:paraId="1F9FD37D" w14:textId="77777777" w:rsidTr="002D2F6E">
        <w:trPr>
          <w:trHeight w:val="3964"/>
        </w:trPr>
        <w:tc>
          <w:tcPr>
            <w:tcW w:w="8912" w:type="dxa"/>
            <w:shd w:val="pct10" w:color="auto" w:fill="auto"/>
          </w:tcPr>
          <w:p w14:paraId="7B9E9E37" w14:textId="77777777" w:rsidR="00ED0CE6" w:rsidRDefault="00ED0CE6" w:rsidP="00951D5E">
            <w:pPr>
              <w:rPr>
                <w:rFonts w:ascii="Verdana" w:hAnsi="Verdana"/>
                <w:sz w:val="18"/>
                <w:szCs w:val="18"/>
              </w:rPr>
            </w:pPr>
          </w:p>
          <w:p w14:paraId="0F28AE27" w14:textId="77777777" w:rsidR="00ED0CE6" w:rsidRDefault="00ED0CE6" w:rsidP="00951D5E">
            <w:pPr>
              <w:rPr>
                <w:rFonts w:ascii="Verdana" w:hAnsi="Verdana"/>
                <w:sz w:val="18"/>
                <w:szCs w:val="18"/>
              </w:rPr>
            </w:pPr>
          </w:p>
          <w:p w14:paraId="26ADBF8C" w14:textId="77777777" w:rsidR="00ED0CE6" w:rsidRDefault="00ED0CE6" w:rsidP="00951D5E">
            <w:pPr>
              <w:rPr>
                <w:rFonts w:ascii="Verdana" w:hAnsi="Verdana"/>
                <w:sz w:val="18"/>
                <w:szCs w:val="18"/>
              </w:rPr>
            </w:pPr>
          </w:p>
          <w:p w14:paraId="729A2C3B" w14:textId="77777777" w:rsidR="00ED0CE6" w:rsidRPr="00EA4B33" w:rsidRDefault="00ED0CE6" w:rsidP="00951D5E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5A5CB2F9" w14:textId="77777777" w:rsidR="00ED0CE6" w:rsidRDefault="00ED0CE6" w:rsidP="00ED0CE6">
      <w:pPr>
        <w:pStyle w:val="4aA4Bodycopy"/>
        <w:rPr>
          <w:rFonts w:ascii="Verdana" w:hAnsi="Verdana"/>
        </w:rPr>
      </w:pPr>
    </w:p>
    <w:p w14:paraId="4DD16DB1" w14:textId="77777777" w:rsidR="00ED0CE6" w:rsidRDefault="00ED0CE6" w:rsidP="00ED0CE6">
      <w:pPr>
        <w:pStyle w:val="4aA4Bodycopy"/>
        <w:spacing w:line="240" w:lineRule="auto"/>
        <w:contextualSpacing/>
        <w:rPr>
          <w:rFonts w:ascii="Verdana" w:hAnsi="Verdana"/>
          <w:b/>
          <w:bCs/>
          <w:sz w:val="20"/>
          <w:szCs w:val="20"/>
        </w:rPr>
      </w:pPr>
      <w:r w:rsidRPr="00ED0CE6">
        <w:rPr>
          <w:rFonts w:ascii="Verdana" w:hAnsi="Verdana"/>
          <w:b/>
          <w:bCs/>
          <w:sz w:val="20"/>
          <w:szCs w:val="20"/>
        </w:rPr>
        <w:t>10. Social and cultural background</w:t>
      </w:r>
    </w:p>
    <w:p w14:paraId="07C83DE4" w14:textId="6B73A016" w:rsidR="00ED0CE6" w:rsidRPr="00A527C6" w:rsidRDefault="00ED0CE6" w:rsidP="00ED0CE6">
      <w:pPr>
        <w:pStyle w:val="4aA4Bodycopy"/>
        <w:spacing w:line="240" w:lineRule="auto"/>
        <w:contextualSpacing/>
        <w:rPr>
          <w:rFonts w:ascii="Verdana" w:hAnsi="Verdana"/>
          <w:b/>
          <w:bCs/>
          <w:sz w:val="20"/>
          <w:szCs w:val="20"/>
        </w:rPr>
      </w:pPr>
      <w:r w:rsidRPr="00A527C6">
        <w:rPr>
          <w:rFonts w:ascii="Verdana" w:hAnsi="Verdana"/>
          <w:sz w:val="20"/>
          <w:szCs w:val="20"/>
        </w:rPr>
        <w:t>Provide appropriate information concerning your personal history, decisions concerning doctoral research, career plans, and future goals. Include cultural and educational opportunities (or lack thereof), social, economic, or physical advantages and/or disadvantages, and the ways in which these experiences have affected your decisions (max 200 words)</w:t>
      </w:r>
      <w:r w:rsidRPr="00A527C6">
        <w:rPr>
          <w:sz w:val="20"/>
          <w:szCs w:val="20"/>
        </w:rPr>
        <w:t xml:space="preserve"> </w:t>
      </w:r>
    </w:p>
    <w:tbl>
      <w:tblPr>
        <w:tblStyle w:val="TableGrid"/>
        <w:tblW w:w="891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8912"/>
      </w:tblGrid>
      <w:tr w:rsidR="00ED0CE6" w14:paraId="504E5B51" w14:textId="77777777" w:rsidTr="002D2F6E">
        <w:trPr>
          <w:trHeight w:val="4218"/>
        </w:trPr>
        <w:tc>
          <w:tcPr>
            <w:tcW w:w="8912" w:type="dxa"/>
            <w:shd w:val="pct10" w:color="auto" w:fill="auto"/>
          </w:tcPr>
          <w:p w14:paraId="27FB164B" w14:textId="77777777" w:rsidR="00ED0CE6" w:rsidRDefault="00ED0CE6" w:rsidP="00951D5E">
            <w:pPr>
              <w:rPr>
                <w:rFonts w:ascii="Verdana" w:hAnsi="Verdana"/>
                <w:sz w:val="18"/>
                <w:szCs w:val="18"/>
              </w:rPr>
            </w:pPr>
          </w:p>
          <w:p w14:paraId="529DE92D" w14:textId="77777777" w:rsidR="00ED0CE6" w:rsidRDefault="00ED0CE6" w:rsidP="00951D5E">
            <w:pPr>
              <w:rPr>
                <w:rFonts w:ascii="Verdana" w:hAnsi="Verdana"/>
                <w:sz w:val="18"/>
                <w:szCs w:val="18"/>
              </w:rPr>
            </w:pPr>
          </w:p>
          <w:p w14:paraId="0F074595" w14:textId="77777777" w:rsidR="00ED0CE6" w:rsidRDefault="00ED0CE6" w:rsidP="00951D5E">
            <w:pPr>
              <w:rPr>
                <w:rFonts w:ascii="Verdana" w:hAnsi="Verdana"/>
                <w:sz w:val="18"/>
                <w:szCs w:val="18"/>
              </w:rPr>
            </w:pPr>
          </w:p>
          <w:p w14:paraId="25051DA0" w14:textId="77777777" w:rsidR="00ED0CE6" w:rsidRPr="00EA4B33" w:rsidRDefault="00ED0CE6" w:rsidP="00951D5E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736122EB" w14:textId="180663F6" w:rsidR="00F53388" w:rsidRDefault="00F53388">
      <w:pPr>
        <w:rPr>
          <w:rFonts w:ascii="Verdana" w:hAnsi="Verdana"/>
          <w:b/>
          <w:color w:val="FFFFFF" w:themeColor="background1"/>
          <w:sz w:val="20"/>
          <w:szCs w:val="20"/>
        </w:rPr>
      </w:pPr>
    </w:p>
    <w:p w14:paraId="0FE67AEC" w14:textId="4C21732E" w:rsidR="00D658B7" w:rsidRDefault="00F53388">
      <w:pPr>
        <w:rPr>
          <w:rFonts w:ascii="Verdana" w:hAnsi="Verdana"/>
          <w:b/>
          <w:color w:val="FFFFFF" w:themeColor="background1"/>
          <w:sz w:val="20"/>
          <w:szCs w:val="20"/>
        </w:rPr>
      </w:pPr>
      <w:r>
        <w:rPr>
          <w:rFonts w:ascii="Verdana" w:hAnsi="Verdana"/>
          <w:b/>
          <w:color w:val="FFFFFF" w:themeColor="background1"/>
          <w:sz w:val="20"/>
          <w:szCs w:val="20"/>
        </w:rPr>
        <w:br w:type="page"/>
      </w:r>
    </w:p>
    <w:p w14:paraId="34D9C47B" w14:textId="78B6DAEE" w:rsidR="00397D7D" w:rsidRPr="00DD78B1" w:rsidRDefault="00397D7D" w:rsidP="00397D7D">
      <w:pPr>
        <w:shd w:val="clear" w:color="auto" w:fill="365F91" w:themeFill="accent1" w:themeFillShade="BF"/>
        <w:rPr>
          <w:rFonts w:ascii="Verdana" w:hAnsi="Verdana"/>
          <w:b/>
          <w:color w:val="FFFFFF" w:themeColor="background1"/>
          <w:sz w:val="20"/>
          <w:szCs w:val="20"/>
        </w:rPr>
      </w:pPr>
      <w:r w:rsidRPr="00DD78B1">
        <w:rPr>
          <w:rFonts w:ascii="Verdana" w:hAnsi="Verdana"/>
          <w:b/>
          <w:color w:val="FFFFFF" w:themeColor="background1"/>
          <w:sz w:val="20"/>
          <w:szCs w:val="20"/>
        </w:rPr>
        <w:lastRenderedPageBreak/>
        <w:t>University of Auckland strategic objectives (</w:t>
      </w:r>
      <w:r w:rsidR="00E003C3">
        <w:rPr>
          <w:rFonts w:ascii="Verdana" w:hAnsi="Verdana"/>
          <w:b/>
          <w:color w:val="FFFFFF" w:themeColor="background1"/>
          <w:sz w:val="20"/>
          <w:szCs w:val="20"/>
        </w:rPr>
        <w:t>OPTIONAL</w:t>
      </w:r>
      <w:r w:rsidRPr="00DD78B1">
        <w:rPr>
          <w:rFonts w:ascii="Verdana" w:hAnsi="Verdana"/>
          <w:b/>
          <w:color w:val="FFFFFF" w:themeColor="background1"/>
          <w:sz w:val="20"/>
          <w:szCs w:val="20"/>
        </w:rPr>
        <w:t>)</w:t>
      </w:r>
    </w:p>
    <w:p w14:paraId="31D7B220" w14:textId="3CC289C2" w:rsidR="001777F8" w:rsidRDefault="00397D7D" w:rsidP="00397D7D">
      <w:pPr>
        <w:pStyle w:val="4aA4Bodycopy"/>
        <w:rPr>
          <w:rFonts w:ascii="Verdana" w:hAnsi="Verdana"/>
          <w:sz w:val="20"/>
          <w:szCs w:val="20"/>
        </w:rPr>
      </w:pPr>
      <w:r w:rsidRPr="00DD78B1">
        <w:rPr>
          <w:rFonts w:ascii="Verdana" w:hAnsi="Verdana"/>
          <w:sz w:val="20"/>
          <w:szCs w:val="20"/>
        </w:rPr>
        <w:t xml:space="preserve">Only complete if you are applying for a </w:t>
      </w:r>
      <w:r w:rsidRPr="00C85FF4">
        <w:rPr>
          <w:rFonts w:ascii="Verdana" w:hAnsi="Verdana"/>
          <w:sz w:val="20"/>
          <w:szCs w:val="20"/>
          <w:u w:val="single"/>
        </w:rPr>
        <w:t xml:space="preserve">University of Auckland or </w:t>
      </w:r>
      <w:r w:rsidRPr="007F4C67">
        <w:rPr>
          <w:rFonts w:ascii="Verdana" w:hAnsi="Verdana"/>
          <w:sz w:val="20"/>
          <w:szCs w:val="20"/>
          <w:u w:val="single"/>
        </w:rPr>
        <w:t xml:space="preserve">Faculty of </w:t>
      </w:r>
      <w:r w:rsidR="00E26F1A">
        <w:rPr>
          <w:rFonts w:ascii="Verdana" w:hAnsi="Verdana"/>
          <w:sz w:val="20"/>
          <w:szCs w:val="20"/>
          <w:u w:val="single"/>
        </w:rPr>
        <w:t>Arts and Education</w:t>
      </w:r>
      <w:r w:rsidRPr="00C85FF4">
        <w:rPr>
          <w:rFonts w:ascii="Verdana" w:hAnsi="Verdana"/>
          <w:sz w:val="20"/>
          <w:szCs w:val="20"/>
          <w:u w:val="single"/>
        </w:rPr>
        <w:t xml:space="preserve"> </w:t>
      </w:r>
      <w:r w:rsidR="00E003C3" w:rsidRPr="00C85FF4">
        <w:rPr>
          <w:rFonts w:ascii="Verdana" w:hAnsi="Verdana"/>
          <w:sz w:val="20"/>
          <w:szCs w:val="20"/>
          <w:u w:val="single"/>
        </w:rPr>
        <w:t xml:space="preserve">Doctoral </w:t>
      </w:r>
      <w:r w:rsidRPr="00C85FF4">
        <w:rPr>
          <w:rFonts w:ascii="Verdana" w:hAnsi="Verdana"/>
          <w:sz w:val="20"/>
          <w:szCs w:val="20"/>
          <w:u w:val="single"/>
        </w:rPr>
        <w:t>Scholarship</w:t>
      </w:r>
      <w:r w:rsidRPr="00DD78B1">
        <w:rPr>
          <w:rFonts w:ascii="Verdana" w:hAnsi="Verdana"/>
          <w:sz w:val="20"/>
          <w:szCs w:val="20"/>
        </w:rPr>
        <w:t xml:space="preserve"> (350</w:t>
      </w:r>
      <w:r w:rsidR="00DB6CBA" w:rsidRPr="00DD78B1">
        <w:rPr>
          <w:rFonts w:ascii="Verdana" w:hAnsi="Verdana"/>
          <w:sz w:val="20"/>
          <w:szCs w:val="20"/>
        </w:rPr>
        <w:t>-</w:t>
      </w:r>
      <w:r w:rsidRPr="00DD78B1">
        <w:rPr>
          <w:rFonts w:ascii="Verdana" w:hAnsi="Verdana"/>
          <w:sz w:val="20"/>
          <w:szCs w:val="20"/>
        </w:rPr>
        <w:t>words</w:t>
      </w:r>
      <w:r w:rsidR="00DF5452">
        <w:rPr>
          <w:rFonts w:ascii="Verdana" w:hAnsi="Verdana"/>
          <w:sz w:val="20"/>
          <w:szCs w:val="20"/>
        </w:rPr>
        <w:t>)</w:t>
      </w:r>
      <w:r w:rsidR="00E003C3">
        <w:rPr>
          <w:rFonts w:ascii="Verdana" w:hAnsi="Verdana"/>
          <w:sz w:val="20"/>
          <w:szCs w:val="20"/>
        </w:rPr>
        <w:t xml:space="preserve">. </w:t>
      </w:r>
    </w:p>
    <w:p w14:paraId="1D2B3DA7" w14:textId="21890F7B" w:rsidR="00DF5452" w:rsidRPr="001777F8" w:rsidRDefault="001777F8" w:rsidP="00397D7D">
      <w:pPr>
        <w:pStyle w:val="4aA4Bodycopy"/>
        <w:rPr>
          <w:rFonts w:ascii="Verdana" w:hAnsi="Verdana"/>
          <w:b/>
          <w:bCs/>
          <w:sz w:val="20"/>
          <w:szCs w:val="20"/>
        </w:rPr>
      </w:pPr>
      <w:r w:rsidRPr="001777F8">
        <w:rPr>
          <w:rFonts w:ascii="Verdana" w:hAnsi="Verdana"/>
          <w:b/>
          <w:bCs/>
          <w:sz w:val="20"/>
          <w:szCs w:val="20"/>
        </w:rPr>
        <w:t>1</w:t>
      </w:r>
      <w:r w:rsidR="00A527C6">
        <w:rPr>
          <w:rFonts w:ascii="Verdana" w:hAnsi="Verdana"/>
          <w:b/>
          <w:bCs/>
          <w:sz w:val="20"/>
          <w:szCs w:val="20"/>
        </w:rPr>
        <w:t>1a</w:t>
      </w:r>
      <w:r w:rsidRPr="001777F8">
        <w:rPr>
          <w:rFonts w:ascii="Verdana" w:hAnsi="Verdana"/>
          <w:b/>
          <w:bCs/>
          <w:sz w:val="20"/>
          <w:szCs w:val="20"/>
        </w:rPr>
        <w:t xml:space="preserve">. </w:t>
      </w:r>
      <w:r w:rsidR="00E003C3" w:rsidRPr="001777F8">
        <w:rPr>
          <w:rFonts w:ascii="Verdana" w:hAnsi="Verdana"/>
          <w:b/>
          <w:bCs/>
          <w:sz w:val="20"/>
          <w:szCs w:val="20"/>
        </w:rPr>
        <w:t>Explain how your research fits with our strategic objectives.</w:t>
      </w:r>
    </w:p>
    <w:p w14:paraId="46366C0A" w14:textId="419278CC" w:rsidR="00DF5452" w:rsidRPr="00DD78B1" w:rsidRDefault="00DF5452" w:rsidP="00397D7D">
      <w:pPr>
        <w:pStyle w:val="4aA4Bodycopy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For further details, please visit</w:t>
      </w:r>
      <w:r w:rsidR="00A8272D">
        <w:rPr>
          <w:rFonts w:ascii="Verdana" w:hAnsi="Verdana"/>
          <w:sz w:val="20"/>
          <w:szCs w:val="20"/>
        </w:rPr>
        <w:t xml:space="preserve"> </w:t>
      </w:r>
      <w:hyperlink r:id="rId14" w:history="1">
        <w:r w:rsidR="00A8272D" w:rsidRPr="00A8272D">
          <w:rPr>
            <w:rStyle w:val="Hyperlink"/>
            <w:rFonts w:ascii="Verdana" w:hAnsi="Verdana"/>
            <w:sz w:val="20"/>
            <w:szCs w:val="20"/>
          </w:rPr>
          <w:t>Taumata Teitei</w:t>
        </w:r>
      </w:hyperlink>
      <w:r w:rsidR="00A8272D">
        <w:rPr>
          <w:rFonts w:ascii="Verdana" w:hAnsi="Verdana"/>
          <w:sz w:val="20"/>
          <w:szCs w:val="20"/>
        </w:rPr>
        <w:t xml:space="preserve">, the University’s strategic plan, and respond specifically to </w:t>
      </w:r>
      <w:r w:rsidR="00A8272D" w:rsidRPr="007F4C67">
        <w:rPr>
          <w:rFonts w:ascii="Verdana" w:hAnsi="Verdana"/>
          <w:sz w:val="20"/>
          <w:szCs w:val="20"/>
        </w:rPr>
        <w:t>the</w:t>
      </w:r>
      <w:r w:rsidRPr="007F4C67">
        <w:rPr>
          <w:rFonts w:ascii="Verdana" w:hAnsi="Verdana"/>
          <w:sz w:val="20"/>
          <w:szCs w:val="20"/>
        </w:rPr>
        <w:t xml:space="preserve"> </w:t>
      </w:r>
      <w:hyperlink r:id="rId15" w:history="1">
        <w:r w:rsidRPr="007F4C67">
          <w:rPr>
            <w:rStyle w:val="Hyperlink"/>
            <w:rFonts w:ascii="Verdana" w:hAnsi="Verdana"/>
            <w:sz w:val="20"/>
            <w:szCs w:val="20"/>
          </w:rPr>
          <w:t xml:space="preserve">Faculty of </w:t>
        </w:r>
        <w:r w:rsidR="00E26F1A">
          <w:rPr>
            <w:rStyle w:val="Hyperlink"/>
            <w:rFonts w:ascii="Verdana" w:hAnsi="Verdana"/>
            <w:sz w:val="20"/>
            <w:szCs w:val="20"/>
          </w:rPr>
          <w:t>Arts and Education</w:t>
        </w:r>
        <w:r w:rsidRPr="007F4C67">
          <w:rPr>
            <w:rStyle w:val="Hyperlink"/>
            <w:rFonts w:ascii="Verdana" w:hAnsi="Verdana"/>
            <w:sz w:val="20"/>
            <w:szCs w:val="20"/>
          </w:rPr>
          <w:t xml:space="preserve"> selection criteria for UoA doctoral scholarships</w:t>
        </w:r>
      </w:hyperlink>
      <w:r>
        <w:rPr>
          <w:rFonts w:ascii="Verdana" w:hAnsi="Verdana"/>
          <w:sz w:val="20"/>
          <w:szCs w:val="20"/>
        </w:rPr>
        <w:t>.</w:t>
      </w:r>
    </w:p>
    <w:tbl>
      <w:tblPr>
        <w:tblStyle w:val="TableGrid"/>
        <w:tblW w:w="907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9072"/>
      </w:tblGrid>
      <w:tr w:rsidR="00397D7D" w:rsidRPr="00DD78B1" w14:paraId="18231ABF" w14:textId="77777777" w:rsidTr="000456DA">
        <w:trPr>
          <w:trHeight w:val="3400"/>
        </w:trPr>
        <w:tc>
          <w:tcPr>
            <w:tcW w:w="9072" w:type="dxa"/>
            <w:shd w:val="pct10" w:color="auto" w:fill="auto"/>
          </w:tcPr>
          <w:p w14:paraId="2535B30F" w14:textId="77777777" w:rsidR="00397D7D" w:rsidRPr="00DD78B1" w:rsidRDefault="00397D7D" w:rsidP="000456DA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429A4F1C" w14:textId="618B0505" w:rsidR="00397D7D" w:rsidRDefault="00397D7D" w:rsidP="007B23CB">
      <w:pPr>
        <w:pStyle w:val="4aA4Bodycopy"/>
        <w:rPr>
          <w:rFonts w:ascii="Verdana" w:hAnsi="Verdana"/>
          <w:sz w:val="20"/>
          <w:szCs w:val="20"/>
          <w:lang w:val="en-NZ"/>
        </w:rPr>
      </w:pPr>
    </w:p>
    <w:p w14:paraId="0607D176" w14:textId="2223B47B" w:rsidR="00A527C6" w:rsidRPr="00A527C6" w:rsidRDefault="00A527C6" w:rsidP="00A527C6">
      <w:pPr>
        <w:pStyle w:val="4aA4Bodycopy"/>
        <w:rPr>
          <w:rFonts w:ascii="Verdana" w:hAnsi="Verdana"/>
          <w:b/>
          <w:bCs/>
          <w:sz w:val="20"/>
          <w:szCs w:val="20"/>
        </w:rPr>
      </w:pPr>
      <w:r w:rsidRPr="00A527C6">
        <w:rPr>
          <w:rFonts w:ascii="Verdana" w:hAnsi="Verdana"/>
          <w:b/>
          <w:bCs/>
          <w:sz w:val="20"/>
          <w:szCs w:val="20"/>
        </w:rPr>
        <w:t>1</w:t>
      </w:r>
      <w:r>
        <w:rPr>
          <w:rFonts w:ascii="Verdana" w:hAnsi="Verdana"/>
          <w:b/>
          <w:bCs/>
          <w:sz w:val="20"/>
          <w:szCs w:val="20"/>
        </w:rPr>
        <w:t>1</w:t>
      </w:r>
      <w:r w:rsidRPr="00A527C6">
        <w:rPr>
          <w:rFonts w:ascii="Verdana" w:hAnsi="Verdana"/>
          <w:b/>
          <w:bCs/>
          <w:sz w:val="20"/>
          <w:szCs w:val="20"/>
        </w:rPr>
        <w:t>b. If applying for an advertised, strategic opportunity, please explain the connection and ensure you contact the supervision team before applying.</w:t>
      </w:r>
    </w:p>
    <w:p w14:paraId="54852CAD" w14:textId="2376221F" w:rsidR="00A527C6" w:rsidRPr="00A527C6" w:rsidRDefault="00A527C6" w:rsidP="00A527C6">
      <w:pPr>
        <w:pStyle w:val="4aA4Bodycopy"/>
        <w:rPr>
          <w:rFonts w:ascii="Verdana" w:hAnsi="Verdana"/>
          <w:sz w:val="20"/>
          <w:szCs w:val="20"/>
        </w:rPr>
      </w:pPr>
      <w:r w:rsidRPr="00A527C6">
        <w:rPr>
          <w:rFonts w:ascii="Verdana" w:hAnsi="Verdana"/>
          <w:sz w:val="20"/>
          <w:szCs w:val="20"/>
        </w:rPr>
        <w:t xml:space="preserve">See </w:t>
      </w:r>
      <w:hyperlink r:id="rId16" w:history="1">
        <w:r w:rsidRPr="00A527C6">
          <w:rPr>
            <w:rStyle w:val="Hyperlink"/>
            <w:rFonts w:ascii="Verdana" w:hAnsi="Verdana"/>
            <w:sz w:val="20"/>
            <w:szCs w:val="20"/>
          </w:rPr>
          <w:t>this link</w:t>
        </w:r>
      </w:hyperlink>
      <w:r w:rsidRPr="00A527C6">
        <w:rPr>
          <w:rFonts w:ascii="Verdana" w:hAnsi="Verdana"/>
          <w:sz w:val="20"/>
          <w:szCs w:val="20"/>
        </w:rPr>
        <w:t xml:space="preserve"> for further details about strategic opportunities. </w:t>
      </w:r>
    </w:p>
    <w:p w14:paraId="140FBBDF" w14:textId="77777777" w:rsidR="00A527C6" w:rsidRDefault="00A527C6" w:rsidP="00A527C6">
      <w:pPr>
        <w:shd w:val="clear" w:color="auto" w:fill="D9D9D9" w:themeFill="background1" w:themeFillShade="D9"/>
        <w:rPr>
          <w:rFonts w:ascii="Verdana" w:hAnsi="Verdana"/>
          <w:sz w:val="18"/>
          <w:szCs w:val="18"/>
        </w:rPr>
      </w:pPr>
    </w:p>
    <w:p w14:paraId="3AA71761" w14:textId="77777777" w:rsidR="00A527C6" w:rsidRDefault="00A527C6" w:rsidP="00A527C6">
      <w:pPr>
        <w:shd w:val="clear" w:color="auto" w:fill="D9D9D9" w:themeFill="background1" w:themeFillShade="D9"/>
        <w:rPr>
          <w:rFonts w:ascii="Verdana" w:hAnsi="Verdana"/>
          <w:sz w:val="18"/>
          <w:szCs w:val="18"/>
        </w:rPr>
      </w:pPr>
    </w:p>
    <w:p w14:paraId="3738B503" w14:textId="77777777" w:rsidR="00A527C6" w:rsidRDefault="00A527C6" w:rsidP="00A527C6">
      <w:pPr>
        <w:shd w:val="clear" w:color="auto" w:fill="D9D9D9" w:themeFill="background1" w:themeFillShade="D9"/>
        <w:rPr>
          <w:rFonts w:ascii="Verdana" w:hAnsi="Verdana"/>
          <w:sz w:val="18"/>
          <w:szCs w:val="18"/>
        </w:rPr>
      </w:pPr>
    </w:p>
    <w:p w14:paraId="15850697" w14:textId="77777777" w:rsidR="00A527C6" w:rsidRDefault="00A527C6" w:rsidP="00A527C6">
      <w:pPr>
        <w:shd w:val="clear" w:color="auto" w:fill="D9D9D9" w:themeFill="background1" w:themeFillShade="D9"/>
        <w:rPr>
          <w:rFonts w:ascii="Verdana" w:hAnsi="Verdana"/>
          <w:sz w:val="18"/>
          <w:szCs w:val="18"/>
        </w:rPr>
      </w:pPr>
    </w:p>
    <w:p w14:paraId="2B5A81CF" w14:textId="77777777" w:rsidR="00A527C6" w:rsidRDefault="00A527C6" w:rsidP="00A527C6">
      <w:pPr>
        <w:shd w:val="clear" w:color="auto" w:fill="D9D9D9" w:themeFill="background1" w:themeFillShade="D9"/>
        <w:rPr>
          <w:rFonts w:ascii="Verdana" w:hAnsi="Verdana"/>
          <w:sz w:val="18"/>
          <w:szCs w:val="18"/>
        </w:rPr>
      </w:pPr>
    </w:p>
    <w:p w14:paraId="4A32A975" w14:textId="77777777" w:rsidR="00A527C6" w:rsidRDefault="00A527C6" w:rsidP="00A527C6">
      <w:pPr>
        <w:shd w:val="clear" w:color="auto" w:fill="D9D9D9" w:themeFill="background1" w:themeFillShade="D9"/>
        <w:rPr>
          <w:rFonts w:ascii="Verdana" w:hAnsi="Verdana"/>
          <w:sz w:val="18"/>
          <w:szCs w:val="18"/>
        </w:rPr>
      </w:pPr>
    </w:p>
    <w:p w14:paraId="08B2F59D" w14:textId="77777777" w:rsidR="00A527C6" w:rsidRDefault="00A527C6" w:rsidP="007B23CB">
      <w:pPr>
        <w:pStyle w:val="4aA4Bodycopy"/>
        <w:rPr>
          <w:rFonts w:ascii="Verdana" w:hAnsi="Verdana"/>
          <w:sz w:val="20"/>
          <w:szCs w:val="20"/>
          <w:lang w:val="en-NZ"/>
        </w:rPr>
      </w:pPr>
    </w:p>
    <w:p w14:paraId="2D4C8DE0" w14:textId="77777777" w:rsidR="00D658B7" w:rsidRPr="00DD78B1" w:rsidRDefault="00D658B7" w:rsidP="007B23CB">
      <w:pPr>
        <w:pStyle w:val="4aA4Bodycopy"/>
        <w:rPr>
          <w:rFonts w:ascii="Verdana" w:hAnsi="Verdana"/>
          <w:sz w:val="20"/>
          <w:szCs w:val="20"/>
          <w:lang w:val="en-NZ"/>
        </w:rPr>
      </w:pPr>
    </w:p>
    <w:sectPr w:rsidR="00D658B7" w:rsidRPr="00DD78B1" w:rsidSect="00F53388">
      <w:headerReference w:type="default" r:id="rId17"/>
      <w:footerReference w:type="default" r:id="rId18"/>
      <w:pgSz w:w="11906" w:h="16838"/>
      <w:pgMar w:top="2132" w:right="1440" w:bottom="851" w:left="1440" w:header="731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29006A" w14:textId="77777777" w:rsidR="00FA5220" w:rsidRDefault="00FA5220" w:rsidP="004C058F">
      <w:pPr>
        <w:spacing w:after="0" w:line="240" w:lineRule="auto"/>
      </w:pPr>
      <w:r>
        <w:separator/>
      </w:r>
    </w:p>
  </w:endnote>
  <w:endnote w:type="continuationSeparator" w:id="0">
    <w:p w14:paraId="127A87C7" w14:textId="77777777" w:rsidR="00FA5220" w:rsidRDefault="00FA5220" w:rsidP="004C05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rotMacron Medium">
    <w:panose1 w:val="00000000000000000000"/>
    <w:charset w:val="00"/>
    <w:family w:val="modern"/>
    <w:notTrueType/>
    <w:pitch w:val="variable"/>
    <w:sig w:usb0="8000002F" w:usb1="5000204A" w:usb2="00000000" w:usb3="00000000" w:csb0="00000001" w:csb1="00000000"/>
  </w:font>
  <w:font w:name="GrotMacron Light">
    <w:altName w:val="Calibri"/>
    <w:panose1 w:val="00000000000000000000"/>
    <w:charset w:val="00"/>
    <w:family w:val="modern"/>
    <w:notTrueType/>
    <w:pitch w:val="variable"/>
    <w:sig w:usb0="8000002F" w:usb1="5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FFF05B" w14:textId="18CA8583" w:rsidR="00CD26D4" w:rsidRPr="001849D3" w:rsidRDefault="60A10DEC" w:rsidP="000B5AB9">
    <w:pPr>
      <w:pStyle w:val="4aA4Bodycopy"/>
      <w:tabs>
        <w:tab w:val="right" w:pos="9026"/>
      </w:tabs>
      <w:rPr>
        <w:rFonts w:ascii="Verdana" w:hAnsi="Verdana"/>
        <w:sz w:val="16"/>
        <w:szCs w:val="16"/>
      </w:rPr>
    </w:pPr>
    <w:r w:rsidRPr="60A10DEC">
      <w:rPr>
        <w:rFonts w:ascii="Verdana" w:hAnsi="Verdana"/>
        <w:sz w:val="16"/>
        <w:szCs w:val="16"/>
      </w:rPr>
      <w:t xml:space="preserve">Last updated: 2024                                                                                                  Page </w:t>
    </w:r>
    <w:r w:rsidR="00CD26D4" w:rsidRPr="60A10DEC">
      <w:rPr>
        <w:rFonts w:ascii="Verdana" w:hAnsi="Verdana"/>
        <w:b/>
        <w:bCs/>
        <w:noProof/>
        <w:sz w:val="16"/>
        <w:szCs w:val="16"/>
      </w:rPr>
      <w:fldChar w:fldCharType="begin"/>
    </w:r>
    <w:r w:rsidR="00CD26D4" w:rsidRPr="60A10DEC">
      <w:rPr>
        <w:rFonts w:ascii="Verdana" w:hAnsi="Verdana"/>
        <w:b/>
        <w:bCs/>
        <w:sz w:val="16"/>
        <w:szCs w:val="16"/>
      </w:rPr>
      <w:instrText xml:space="preserve"> PAGE  \* Arabic  \* MERGEFORMAT </w:instrText>
    </w:r>
    <w:r w:rsidR="00CD26D4" w:rsidRPr="60A10DEC">
      <w:rPr>
        <w:rFonts w:ascii="Verdana" w:hAnsi="Verdana"/>
        <w:b/>
        <w:bCs/>
        <w:sz w:val="16"/>
        <w:szCs w:val="16"/>
      </w:rPr>
      <w:fldChar w:fldCharType="separate"/>
    </w:r>
    <w:r w:rsidRPr="60A10DEC">
      <w:rPr>
        <w:rFonts w:ascii="Verdana" w:hAnsi="Verdana"/>
        <w:b/>
        <w:bCs/>
        <w:noProof/>
        <w:sz w:val="16"/>
        <w:szCs w:val="16"/>
      </w:rPr>
      <w:t>6</w:t>
    </w:r>
    <w:r w:rsidR="00CD26D4" w:rsidRPr="60A10DEC">
      <w:rPr>
        <w:rFonts w:ascii="Verdana" w:hAnsi="Verdana"/>
        <w:b/>
        <w:bCs/>
        <w:noProof/>
        <w:sz w:val="16"/>
        <w:szCs w:val="16"/>
      </w:rPr>
      <w:fldChar w:fldCharType="end"/>
    </w:r>
    <w:r w:rsidRPr="60A10DEC">
      <w:rPr>
        <w:rFonts w:ascii="Verdana" w:hAnsi="Verdana"/>
        <w:sz w:val="16"/>
        <w:szCs w:val="16"/>
      </w:rPr>
      <w:t xml:space="preserve"> of </w:t>
    </w:r>
    <w:r w:rsidR="00CD26D4" w:rsidRPr="60A10DEC">
      <w:rPr>
        <w:rFonts w:ascii="Verdana" w:hAnsi="Verdana"/>
        <w:b/>
        <w:bCs/>
        <w:noProof/>
        <w:sz w:val="16"/>
        <w:szCs w:val="16"/>
      </w:rPr>
      <w:fldChar w:fldCharType="begin"/>
    </w:r>
    <w:r w:rsidR="00CD26D4" w:rsidRPr="60A10DEC">
      <w:rPr>
        <w:rFonts w:ascii="Verdana" w:hAnsi="Verdana"/>
        <w:b/>
        <w:bCs/>
        <w:sz w:val="16"/>
        <w:szCs w:val="16"/>
      </w:rPr>
      <w:instrText xml:space="preserve"> NUMPAGES  \* Arabic  \* MERGEFORMAT </w:instrText>
    </w:r>
    <w:r w:rsidR="00CD26D4" w:rsidRPr="60A10DEC">
      <w:rPr>
        <w:rFonts w:ascii="Verdana" w:hAnsi="Verdana"/>
        <w:b/>
        <w:bCs/>
        <w:sz w:val="16"/>
        <w:szCs w:val="16"/>
      </w:rPr>
      <w:fldChar w:fldCharType="separate"/>
    </w:r>
    <w:r w:rsidRPr="60A10DEC">
      <w:rPr>
        <w:rFonts w:ascii="Verdana" w:hAnsi="Verdana"/>
        <w:b/>
        <w:bCs/>
        <w:noProof/>
        <w:sz w:val="16"/>
        <w:szCs w:val="16"/>
      </w:rPr>
      <w:t>6</w:t>
    </w:r>
    <w:r w:rsidR="00CD26D4" w:rsidRPr="60A10DEC">
      <w:rPr>
        <w:rFonts w:ascii="Verdana" w:hAnsi="Verdana"/>
        <w:b/>
        <w:bCs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A0D518" w14:textId="77777777" w:rsidR="00FA5220" w:rsidRDefault="00FA5220" w:rsidP="004C058F">
      <w:pPr>
        <w:spacing w:after="0" w:line="240" w:lineRule="auto"/>
      </w:pPr>
      <w:r>
        <w:separator/>
      </w:r>
    </w:p>
  </w:footnote>
  <w:footnote w:type="continuationSeparator" w:id="0">
    <w:p w14:paraId="58B776C5" w14:textId="77777777" w:rsidR="00FA5220" w:rsidRDefault="00FA5220" w:rsidP="004C05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F6F891" w14:textId="62297287" w:rsidR="002A6CAA" w:rsidRDefault="002A6CAA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B1B9B47" wp14:editId="1279E9B1">
              <wp:simplePos x="0" y="0"/>
              <wp:positionH relativeFrom="column">
                <wp:posOffset>-516835</wp:posOffset>
              </wp:positionH>
              <wp:positionV relativeFrom="paragraph">
                <wp:posOffset>-305159</wp:posOffset>
              </wp:positionV>
              <wp:extent cx="6913853" cy="1105174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913853" cy="110517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2FF2C9C" w14:textId="206E7103" w:rsidR="004E0373" w:rsidRDefault="004E0373" w:rsidP="00F53388">
                          <w:pPr>
                            <w:ind w:firstLine="720"/>
                            <w:rPr>
                              <w:rFonts w:ascii="Verdana" w:hAnsi="Verdana"/>
                              <w:b/>
                              <w:noProof/>
                              <w:color w:val="808080" w:themeColor="background1" w:themeShade="80"/>
                              <w:sz w:val="40"/>
                              <w:szCs w:val="40"/>
                              <w:lang w:eastAsia="en-NZ"/>
                            </w:rPr>
                          </w:pPr>
                          <w:r w:rsidRPr="004E0373">
                            <w:rPr>
                              <w:rFonts w:ascii="Verdana" w:hAnsi="Verdana"/>
                              <w:b/>
                              <w:noProof/>
                              <w:color w:val="808080" w:themeColor="background1" w:themeShade="80"/>
                              <w:sz w:val="40"/>
                              <w:szCs w:val="40"/>
                              <w:lang w:eastAsia="en-NZ"/>
                            </w:rPr>
                            <w:t>Faculty of Arts and Education</w:t>
                          </w:r>
                        </w:p>
                        <w:p w14:paraId="2339B7C4" w14:textId="7CC52A92" w:rsidR="002A6CAA" w:rsidRPr="002824C2" w:rsidRDefault="002A6CAA" w:rsidP="00F53388">
                          <w:pPr>
                            <w:ind w:firstLine="720"/>
                            <w:rPr>
                              <w:rFonts w:ascii="Verdana" w:hAnsi="Verdana"/>
                              <w:b/>
                              <w:noProof/>
                              <w:color w:val="808080" w:themeColor="background1" w:themeShade="80"/>
                              <w:sz w:val="40"/>
                              <w:szCs w:val="40"/>
                              <w:lang w:eastAsia="en-NZ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808080" w:themeColor="background1" w:themeShade="80"/>
                              <w:sz w:val="40"/>
                              <w:szCs w:val="40"/>
                            </w:rPr>
                            <w:t>Initial Statement of Research Intent</w:t>
                          </w:r>
                        </w:p>
                        <w:p w14:paraId="784BA3A1" w14:textId="77777777" w:rsidR="002A6CAA" w:rsidRDefault="002A6CAA" w:rsidP="00F5338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B1B9B4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40.7pt;margin-top:-24.05pt;width:544.4pt;height:8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" filled="f" stroked="f" strokeweight=".5pt">
              <v:textbox>
                <w:txbxContent>
                  <w:p w14:paraId="32FF2C9C" w14:textId="206E7103" w:rsidR="004E0373" w:rsidRDefault="004E0373" w:rsidP="00F53388">
                    <w:pPr>
                      <w:ind w:firstLine="720"/>
                      <w:rPr>
                        <w:rFonts w:ascii="Verdana" w:hAnsi="Verdana"/>
                        <w:b/>
                        <w:noProof/>
                        <w:color w:val="808080" w:themeColor="background1" w:themeShade="80"/>
                        <w:sz w:val="40"/>
                        <w:szCs w:val="40"/>
                        <w:lang w:eastAsia="en-NZ"/>
                      </w:rPr>
                    </w:pPr>
                    <w:r w:rsidRPr="004E0373">
                      <w:rPr>
                        <w:rFonts w:ascii="Verdana" w:hAnsi="Verdana"/>
                        <w:b/>
                        <w:noProof/>
                        <w:color w:val="808080" w:themeColor="background1" w:themeShade="80"/>
                        <w:sz w:val="40"/>
                        <w:szCs w:val="40"/>
                        <w:lang w:eastAsia="en-NZ"/>
                      </w:rPr>
                      <w:t>Faculty of Arts and Education</w:t>
                    </w:r>
                  </w:p>
                  <w:p w14:paraId="2339B7C4" w14:textId="7CC52A92" w:rsidR="002A6CAA" w:rsidRPr="002824C2" w:rsidRDefault="002A6CAA" w:rsidP="00F53388">
                    <w:pPr>
                      <w:ind w:firstLine="720"/>
                      <w:rPr>
                        <w:rFonts w:ascii="Verdana" w:hAnsi="Verdana"/>
                        <w:b/>
                        <w:noProof/>
                        <w:color w:val="808080" w:themeColor="background1" w:themeShade="80"/>
                        <w:sz w:val="40"/>
                        <w:szCs w:val="40"/>
                        <w:lang w:eastAsia="en-NZ"/>
                      </w:rPr>
                    </w:pPr>
                    <w:r>
                      <w:rPr>
                        <w:rFonts w:ascii="Verdana" w:hAnsi="Verdana"/>
                        <w:b/>
                        <w:color w:val="808080" w:themeColor="background1" w:themeShade="80"/>
                        <w:sz w:val="40"/>
                        <w:szCs w:val="40"/>
                      </w:rPr>
                      <w:t>Initial Statement of Research Intent</w:t>
                    </w:r>
                  </w:p>
                  <w:p w14:paraId="784BA3A1" w14:textId="77777777" w:rsidR="002A6CAA" w:rsidRDefault="002A6CAA" w:rsidP="00F53388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120A1"/>
    <w:multiLevelType w:val="hybridMultilevel"/>
    <w:tmpl w:val="74D6B14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23B57"/>
    <w:multiLevelType w:val="hybridMultilevel"/>
    <w:tmpl w:val="558EAB0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D327BF"/>
    <w:multiLevelType w:val="hybridMultilevel"/>
    <w:tmpl w:val="EF9232C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F4731"/>
    <w:multiLevelType w:val="hybridMultilevel"/>
    <w:tmpl w:val="D9262D1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4F180D"/>
    <w:multiLevelType w:val="hybridMultilevel"/>
    <w:tmpl w:val="E40AD8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0B2A34"/>
    <w:multiLevelType w:val="hybridMultilevel"/>
    <w:tmpl w:val="F8B6136A"/>
    <w:lvl w:ilvl="0" w:tplc="D53E5158">
      <w:start w:val="2"/>
      <w:numFmt w:val="bullet"/>
      <w:lvlText w:val="-"/>
      <w:lvlJc w:val="left"/>
      <w:pPr>
        <w:ind w:left="720" w:hanging="360"/>
      </w:pPr>
      <w:rPr>
        <w:rFonts w:ascii="Verdana" w:eastAsiaTheme="minorEastAsia" w:hAnsi="Verdana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509CF"/>
    <w:multiLevelType w:val="hybridMultilevel"/>
    <w:tmpl w:val="FC34131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E16088"/>
    <w:multiLevelType w:val="hybridMultilevel"/>
    <w:tmpl w:val="01E8981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8A35B6"/>
    <w:multiLevelType w:val="multilevel"/>
    <w:tmpl w:val="9E74355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8EB1305"/>
    <w:multiLevelType w:val="hybridMultilevel"/>
    <w:tmpl w:val="A09C1FEE"/>
    <w:lvl w:ilvl="0" w:tplc="D53E5158">
      <w:start w:val="2"/>
      <w:numFmt w:val="bullet"/>
      <w:lvlText w:val="-"/>
      <w:lvlJc w:val="left"/>
      <w:pPr>
        <w:ind w:left="360" w:hanging="360"/>
      </w:pPr>
      <w:rPr>
        <w:rFonts w:ascii="Verdana" w:eastAsiaTheme="minorEastAsia" w:hAnsi="Verdana" w:cs="Calibr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16A0C24"/>
    <w:multiLevelType w:val="hybridMultilevel"/>
    <w:tmpl w:val="C4686F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B15C64"/>
    <w:multiLevelType w:val="hybridMultilevel"/>
    <w:tmpl w:val="10F4C922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3C229A"/>
    <w:multiLevelType w:val="hybridMultilevel"/>
    <w:tmpl w:val="4150ED1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554EC2"/>
    <w:multiLevelType w:val="hybridMultilevel"/>
    <w:tmpl w:val="511E649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1A1FBB"/>
    <w:multiLevelType w:val="hybridMultilevel"/>
    <w:tmpl w:val="F2FA1822"/>
    <w:lvl w:ilvl="0" w:tplc="1409001B">
      <w:start w:val="1"/>
      <w:numFmt w:val="lowerRoman"/>
      <w:lvlText w:val="%1."/>
      <w:lvlJc w:val="righ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FD25F9"/>
    <w:multiLevelType w:val="hybridMultilevel"/>
    <w:tmpl w:val="F020AB4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2755025">
    <w:abstractNumId w:val="13"/>
  </w:num>
  <w:num w:numId="2" w16cid:durableId="1150170508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42191993">
    <w:abstractNumId w:val="5"/>
  </w:num>
  <w:num w:numId="4" w16cid:durableId="1485581856">
    <w:abstractNumId w:val="9"/>
  </w:num>
  <w:num w:numId="5" w16cid:durableId="1227759135">
    <w:abstractNumId w:val="11"/>
  </w:num>
  <w:num w:numId="6" w16cid:durableId="706101687">
    <w:abstractNumId w:val="15"/>
  </w:num>
  <w:num w:numId="7" w16cid:durableId="121194170">
    <w:abstractNumId w:val="4"/>
  </w:num>
  <w:num w:numId="8" w16cid:durableId="766854469">
    <w:abstractNumId w:val="6"/>
  </w:num>
  <w:num w:numId="9" w16cid:durableId="226258473">
    <w:abstractNumId w:val="12"/>
  </w:num>
  <w:num w:numId="10" w16cid:durableId="705374642">
    <w:abstractNumId w:val="1"/>
  </w:num>
  <w:num w:numId="11" w16cid:durableId="374701988">
    <w:abstractNumId w:val="14"/>
  </w:num>
  <w:num w:numId="12" w16cid:durableId="123080239">
    <w:abstractNumId w:val="3"/>
  </w:num>
  <w:num w:numId="13" w16cid:durableId="716197082">
    <w:abstractNumId w:val="7"/>
  </w:num>
  <w:num w:numId="14" w16cid:durableId="1110473104">
    <w:abstractNumId w:val="0"/>
  </w:num>
  <w:num w:numId="15" w16cid:durableId="716273898">
    <w:abstractNumId w:val="2"/>
  </w:num>
  <w:num w:numId="16" w16cid:durableId="4892545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MDKytLAwMrWwMDRQ0lEKTi0uzszPAykwqQUA4t9o0SwAAAA="/>
  </w:docVars>
  <w:rsids>
    <w:rsidRoot w:val="004C058F"/>
    <w:rsid w:val="000028FD"/>
    <w:rsid w:val="000235B9"/>
    <w:rsid w:val="000432D5"/>
    <w:rsid w:val="00074D92"/>
    <w:rsid w:val="00076588"/>
    <w:rsid w:val="000834F1"/>
    <w:rsid w:val="000B5AB9"/>
    <w:rsid w:val="000B7541"/>
    <w:rsid w:val="000D7C1E"/>
    <w:rsid w:val="000D7F77"/>
    <w:rsid w:val="000F0C16"/>
    <w:rsid w:val="000F1654"/>
    <w:rsid w:val="000F5992"/>
    <w:rsid w:val="001073E3"/>
    <w:rsid w:val="0012211F"/>
    <w:rsid w:val="001616FE"/>
    <w:rsid w:val="001777F8"/>
    <w:rsid w:val="001849D3"/>
    <w:rsid w:val="001A4131"/>
    <w:rsid w:val="001B174C"/>
    <w:rsid w:val="001B4E92"/>
    <w:rsid w:val="001C2B10"/>
    <w:rsid w:val="001C6357"/>
    <w:rsid w:val="001D51E5"/>
    <w:rsid w:val="001F72FA"/>
    <w:rsid w:val="002060B1"/>
    <w:rsid w:val="00232CEE"/>
    <w:rsid w:val="00240431"/>
    <w:rsid w:val="002442B2"/>
    <w:rsid w:val="00244783"/>
    <w:rsid w:val="002578D0"/>
    <w:rsid w:val="0028072F"/>
    <w:rsid w:val="0028188C"/>
    <w:rsid w:val="002824C2"/>
    <w:rsid w:val="002864C2"/>
    <w:rsid w:val="00294069"/>
    <w:rsid w:val="0029500D"/>
    <w:rsid w:val="002A3C53"/>
    <w:rsid w:val="002A6CAA"/>
    <w:rsid w:val="002B2662"/>
    <w:rsid w:val="002D2F6E"/>
    <w:rsid w:val="002D5724"/>
    <w:rsid w:val="0031555B"/>
    <w:rsid w:val="003164D5"/>
    <w:rsid w:val="00336560"/>
    <w:rsid w:val="003465ED"/>
    <w:rsid w:val="00390929"/>
    <w:rsid w:val="00397D7D"/>
    <w:rsid w:val="003A456C"/>
    <w:rsid w:val="003A762A"/>
    <w:rsid w:val="003B1004"/>
    <w:rsid w:val="003C0F84"/>
    <w:rsid w:val="003C2AD5"/>
    <w:rsid w:val="003C4D2F"/>
    <w:rsid w:val="00406795"/>
    <w:rsid w:val="00432A77"/>
    <w:rsid w:val="0043485B"/>
    <w:rsid w:val="00437E08"/>
    <w:rsid w:val="0044260A"/>
    <w:rsid w:val="00461BBF"/>
    <w:rsid w:val="00474D2E"/>
    <w:rsid w:val="00483300"/>
    <w:rsid w:val="004B11AD"/>
    <w:rsid w:val="004B5601"/>
    <w:rsid w:val="004C058F"/>
    <w:rsid w:val="004C2EC1"/>
    <w:rsid w:val="004E0373"/>
    <w:rsid w:val="004E1E04"/>
    <w:rsid w:val="004E740F"/>
    <w:rsid w:val="00505BFE"/>
    <w:rsid w:val="005069BB"/>
    <w:rsid w:val="005211D1"/>
    <w:rsid w:val="00527E9C"/>
    <w:rsid w:val="005604BE"/>
    <w:rsid w:val="005613A0"/>
    <w:rsid w:val="005745E7"/>
    <w:rsid w:val="005A7795"/>
    <w:rsid w:val="005B05E8"/>
    <w:rsid w:val="005B55B7"/>
    <w:rsid w:val="005C05DD"/>
    <w:rsid w:val="005D0E78"/>
    <w:rsid w:val="005D5B37"/>
    <w:rsid w:val="005E74E0"/>
    <w:rsid w:val="005F7FA5"/>
    <w:rsid w:val="00624B87"/>
    <w:rsid w:val="00635D38"/>
    <w:rsid w:val="006405FA"/>
    <w:rsid w:val="00644B0F"/>
    <w:rsid w:val="00660CC4"/>
    <w:rsid w:val="00670E15"/>
    <w:rsid w:val="006736F6"/>
    <w:rsid w:val="006B1287"/>
    <w:rsid w:val="006D3A9F"/>
    <w:rsid w:val="006D7AFF"/>
    <w:rsid w:val="006E002A"/>
    <w:rsid w:val="00712A3B"/>
    <w:rsid w:val="00716F43"/>
    <w:rsid w:val="00716F51"/>
    <w:rsid w:val="0072792F"/>
    <w:rsid w:val="00734D05"/>
    <w:rsid w:val="00740A57"/>
    <w:rsid w:val="00784447"/>
    <w:rsid w:val="007B23CB"/>
    <w:rsid w:val="007C2015"/>
    <w:rsid w:val="007C58BA"/>
    <w:rsid w:val="007F4C67"/>
    <w:rsid w:val="00815669"/>
    <w:rsid w:val="0081682A"/>
    <w:rsid w:val="00817680"/>
    <w:rsid w:val="00825A00"/>
    <w:rsid w:val="008270F9"/>
    <w:rsid w:val="00830994"/>
    <w:rsid w:val="00851C6F"/>
    <w:rsid w:val="00851FC9"/>
    <w:rsid w:val="00870103"/>
    <w:rsid w:val="00883876"/>
    <w:rsid w:val="008B2CFF"/>
    <w:rsid w:val="008C764A"/>
    <w:rsid w:val="008D17A8"/>
    <w:rsid w:val="008D5D12"/>
    <w:rsid w:val="008F4B99"/>
    <w:rsid w:val="009773A5"/>
    <w:rsid w:val="009A357B"/>
    <w:rsid w:val="009C53B8"/>
    <w:rsid w:val="009E76CF"/>
    <w:rsid w:val="009F0654"/>
    <w:rsid w:val="00A05424"/>
    <w:rsid w:val="00A10B86"/>
    <w:rsid w:val="00A357D2"/>
    <w:rsid w:val="00A40175"/>
    <w:rsid w:val="00A42B88"/>
    <w:rsid w:val="00A434AE"/>
    <w:rsid w:val="00A527C6"/>
    <w:rsid w:val="00A72EB3"/>
    <w:rsid w:val="00A73CB5"/>
    <w:rsid w:val="00A8272D"/>
    <w:rsid w:val="00A9082A"/>
    <w:rsid w:val="00AB746E"/>
    <w:rsid w:val="00AC3440"/>
    <w:rsid w:val="00AD21F6"/>
    <w:rsid w:val="00AE3997"/>
    <w:rsid w:val="00AE3D5D"/>
    <w:rsid w:val="00AE4C1B"/>
    <w:rsid w:val="00B07643"/>
    <w:rsid w:val="00B12C6F"/>
    <w:rsid w:val="00B32D23"/>
    <w:rsid w:val="00B33948"/>
    <w:rsid w:val="00B33DC0"/>
    <w:rsid w:val="00B37401"/>
    <w:rsid w:val="00B6114C"/>
    <w:rsid w:val="00B61537"/>
    <w:rsid w:val="00B6795C"/>
    <w:rsid w:val="00BA370C"/>
    <w:rsid w:val="00BC47FE"/>
    <w:rsid w:val="00BE38A5"/>
    <w:rsid w:val="00BF4078"/>
    <w:rsid w:val="00C13A90"/>
    <w:rsid w:val="00C17375"/>
    <w:rsid w:val="00C17BE8"/>
    <w:rsid w:val="00C20D17"/>
    <w:rsid w:val="00C477E6"/>
    <w:rsid w:val="00C7339C"/>
    <w:rsid w:val="00C85FF4"/>
    <w:rsid w:val="00CA491E"/>
    <w:rsid w:val="00CC05BC"/>
    <w:rsid w:val="00CD26D4"/>
    <w:rsid w:val="00CE380F"/>
    <w:rsid w:val="00CF4FCA"/>
    <w:rsid w:val="00D00550"/>
    <w:rsid w:val="00D042A6"/>
    <w:rsid w:val="00D12328"/>
    <w:rsid w:val="00D2359D"/>
    <w:rsid w:val="00D25838"/>
    <w:rsid w:val="00D37184"/>
    <w:rsid w:val="00D658B7"/>
    <w:rsid w:val="00D802BC"/>
    <w:rsid w:val="00DA04B4"/>
    <w:rsid w:val="00DB36EF"/>
    <w:rsid w:val="00DB6CBA"/>
    <w:rsid w:val="00DD2165"/>
    <w:rsid w:val="00DD52F0"/>
    <w:rsid w:val="00DD78B1"/>
    <w:rsid w:val="00DE3A9C"/>
    <w:rsid w:val="00DF5188"/>
    <w:rsid w:val="00DF5452"/>
    <w:rsid w:val="00E003C3"/>
    <w:rsid w:val="00E14545"/>
    <w:rsid w:val="00E26F1A"/>
    <w:rsid w:val="00E30700"/>
    <w:rsid w:val="00E471C3"/>
    <w:rsid w:val="00E50339"/>
    <w:rsid w:val="00E66682"/>
    <w:rsid w:val="00E726AA"/>
    <w:rsid w:val="00E7738F"/>
    <w:rsid w:val="00E84DB8"/>
    <w:rsid w:val="00EA07B0"/>
    <w:rsid w:val="00EA4B33"/>
    <w:rsid w:val="00EC137A"/>
    <w:rsid w:val="00ED0CE6"/>
    <w:rsid w:val="00ED5BB4"/>
    <w:rsid w:val="00EE4A7F"/>
    <w:rsid w:val="00EE6096"/>
    <w:rsid w:val="00EF3239"/>
    <w:rsid w:val="00F2140C"/>
    <w:rsid w:val="00F237F8"/>
    <w:rsid w:val="00F25A8A"/>
    <w:rsid w:val="00F30359"/>
    <w:rsid w:val="00F3573E"/>
    <w:rsid w:val="00F53388"/>
    <w:rsid w:val="00FA5220"/>
    <w:rsid w:val="00FB0684"/>
    <w:rsid w:val="00FF468C"/>
    <w:rsid w:val="60A10DEC"/>
    <w:rsid w:val="66658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1042FD5"/>
  <w15:docId w15:val="{37DE1F0D-92DA-5D49-912E-2D305A0A4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3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cA4SubheadA">
    <w:name w:val="2c. A4 Subhead A"/>
    <w:basedOn w:val="Normal"/>
    <w:uiPriority w:val="99"/>
    <w:rsid w:val="004C058F"/>
    <w:pPr>
      <w:suppressAutoHyphens/>
      <w:autoSpaceDE w:val="0"/>
      <w:autoSpaceDN w:val="0"/>
      <w:adjustRightInd w:val="0"/>
      <w:spacing w:before="113" w:after="57" w:line="280" w:lineRule="atLeast"/>
      <w:textAlignment w:val="center"/>
    </w:pPr>
    <w:rPr>
      <w:rFonts w:ascii="GrotMacron Medium" w:hAnsi="GrotMacron Medium" w:cs="GrotMacron Medium"/>
      <w:color w:val="00DDC9"/>
      <w:spacing w:val="1"/>
      <w:sz w:val="24"/>
      <w:szCs w:val="24"/>
      <w:lang w:val="en-GB"/>
    </w:rPr>
  </w:style>
  <w:style w:type="paragraph" w:customStyle="1" w:styleId="3aA4Intro">
    <w:name w:val="3a. A4 Intro"/>
    <w:basedOn w:val="Normal"/>
    <w:uiPriority w:val="99"/>
    <w:rsid w:val="004C058F"/>
    <w:pPr>
      <w:suppressAutoHyphens/>
      <w:autoSpaceDE w:val="0"/>
      <w:autoSpaceDN w:val="0"/>
      <w:adjustRightInd w:val="0"/>
      <w:spacing w:after="170" w:line="280" w:lineRule="atLeast"/>
      <w:textAlignment w:val="center"/>
    </w:pPr>
    <w:rPr>
      <w:rFonts w:ascii="GrotMacron Light" w:hAnsi="GrotMacron Light" w:cs="GrotMacron Light"/>
      <w:color w:val="000000"/>
      <w:spacing w:val="1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4C05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05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58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C05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058F"/>
  </w:style>
  <w:style w:type="paragraph" w:styleId="Footer">
    <w:name w:val="footer"/>
    <w:basedOn w:val="Normal"/>
    <w:link w:val="FooterChar"/>
    <w:uiPriority w:val="99"/>
    <w:unhideWhenUsed/>
    <w:rsid w:val="004C05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058F"/>
  </w:style>
  <w:style w:type="table" w:styleId="TableGrid">
    <w:name w:val="Table Grid"/>
    <w:basedOn w:val="TableNormal"/>
    <w:uiPriority w:val="59"/>
    <w:rsid w:val="004C05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eA4SubheadC">
    <w:name w:val="2e. A4 Subhead C"/>
    <w:basedOn w:val="2cA4SubheadA"/>
    <w:uiPriority w:val="99"/>
    <w:rsid w:val="004C058F"/>
    <w:pPr>
      <w:pBdr>
        <w:top w:val="single" w:sz="96" w:space="0" w:color="000C9E"/>
      </w:pBdr>
      <w:spacing w:before="170" w:after="113" w:line="100" w:lineRule="atLeast"/>
    </w:pPr>
    <w:rPr>
      <w:color w:val="FFFFFF"/>
      <w:sz w:val="20"/>
      <w:szCs w:val="20"/>
    </w:rPr>
  </w:style>
  <w:style w:type="paragraph" w:customStyle="1" w:styleId="4aA4Bodycopy">
    <w:name w:val="4a. A4 Bodycopy"/>
    <w:basedOn w:val="Normal"/>
    <w:uiPriority w:val="99"/>
    <w:rsid w:val="004C058F"/>
    <w:pPr>
      <w:suppressAutoHyphens/>
      <w:autoSpaceDE w:val="0"/>
      <w:autoSpaceDN w:val="0"/>
      <w:adjustRightInd w:val="0"/>
      <w:spacing w:after="170" w:line="220" w:lineRule="atLeast"/>
      <w:textAlignment w:val="center"/>
    </w:pPr>
    <w:rPr>
      <w:rFonts w:ascii="GrotMacron Light" w:hAnsi="GrotMacron Light" w:cs="GrotMacron Light"/>
      <w:color w:val="000000"/>
      <w:spacing w:val="1"/>
      <w:sz w:val="18"/>
      <w:szCs w:val="18"/>
      <w:lang w:val="en-GB"/>
    </w:rPr>
  </w:style>
  <w:style w:type="character" w:customStyle="1" w:styleId="Nested1">
    <w:name w:val="Nested 1"/>
    <w:uiPriority w:val="99"/>
    <w:rsid w:val="004C058F"/>
    <w:rPr>
      <w:rFonts w:ascii="GrotMacron Medium" w:hAnsi="GrotMacron Medium" w:cs="GrotMacron Medium"/>
      <w:sz w:val="22"/>
      <w:szCs w:val="22"/>
    </w:rPr>
  </w:style>
  <w:style w:type="character" w:styleId="Hyperlink">
    <w:name w:val="Hyperlink"/>
    <w:rsid w:val="00244783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B5AB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5AB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5AB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72E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2E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2E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2E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2EB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5452"/>
    <w:rPr>
      <w:color w:val="605E5C"/>
      <w:shd w:val="clear" w:color="auto" w:fill="E1DFDD"/>
    </w:rPr>
  </w:style>
  <w:style w:type="paragraph" w:customStyle="1" w:styleId="Table">
    <w:name w:val="Table"/>
    <w:basedOn w:val="Normal"/>
    <w:qFormat/>
    <w:rsid w:val="00D658B7"/>
    <w:pPr>
      <w:spacing w:after="0" w:line="240" w:lineRule="auto"/>
    </w:pPr>
    <w:rPr>
      <w:rFonts w:ascii="Arial" w:eastAsiaTheme="minorHAnsi" w:hAnsi="Arial"/>
      <w:sz w:val="20"/>
      <w:lang w:eastAsia="en-US"/>
    </w:rPr>
  </w:style>
  <w:style w:type="paragraph" w:styleId="NormalWeb">
    <w:name w:val="Normal (Web)"/>
    <w:basedOn w:val="Normal"/>
    <w:uiPriority w:val="99"/>
    <w:unhideWhenUsed/>
    <w:rsid w:val="00D658B7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val="en-GB" w:eastAsia="en-GB"/>
    </w:rPr>
  </w:style>
  <w:style w:type="table" w:customStyle="1" w:styleId="GridTable1Light1">
    <w:name w:val="Grid Table 1 Light1"/>
    <w:basedOn w:val="TableNormal"/>
    <w:uiPriority w:val="46"/>
    <w:rsid w:val="00E3070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1">
    <w:name w:val="Plain Table 11"/>
    <w:basedOn w:val="TableNormal"/>
    <w:uiPriority w:val="41"/>
    <w:rsid w:val="00E3070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A527C6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DE3A9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D5D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139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alendar.auckland.ac.nz/en/progreg/regulations-creative-arts-and-industries/docfa.html?_ga=2.166771644.321806260.1733082294-1115721970.1708293075&amp;_gl=1*mkvjrf*_gcl_aw*R0NMLjE3MzE5ODg5NjguQ2owS0NRaUE2T3U1QmhDckFSSXNBUG9UeHJESC1aT0gwOVZzYkJnTmYyZUNkOTdWeU5rUDA1UXBLLVdDV01kSVRlanFjV1JrWlpGckloc2FBbnJNRUFMd193Y0I.*_gcl_au*MTY4OTAyNzQ0OS4xNzMxODc0ODY5*_ga*MTExNTcyMTk3MC4xNzA4MjkzMDc1*_ga_SJ5FRP7YTL*MTczMzM1MjQ2Ny4xMTcxLjEuMTczMzM1NDk5MC4zMi4wLjA.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uckland.ac.nz/en/about-us/about-the-university/policy-hub/research-innovation/doctoral-study/application-candidature-registration/phd-including-scholarly-creative-work-policy-procedures.html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uckland.ac.nz/en/education/study-with-us/scholarships-and-awards/doctoral-scholarships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rofiles.auckland.ac.nz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uckland.ac.nz/en/arts/study-with-us/scholarships-and-awards/doctoral-scholarships/doctoral-scholarship-selection.html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uckland.ac.nz/assets/about-us/the-university/official-publications/strategic-plan/2021-2030/taumata-teitei-vision-2030-and-strategic-plan-2025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baa4d7-79c0-4bbe-87a2-53c196684be2">
      <Terms xmlns="http://schemas.microsoft.com/office/infopath/2007/PartnerControls"/>
    </lcf76f155ced4ddcb4097134ff3c332f>
    <TaxCatchAll xmlns="d800a5cf-5799-495b-9b49-f15f7ad25ed9" xsi:nil="true"/>
    <Function xmlns="b2baa4d7-79c0-4bbe-87a2-53c196684be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44238AD0CDC74DA1CE0AC2C2791145" ma:contentTypeVersion="19" ma:contentTypeDescription="Create a new document." ma:contentTypeScope="" ma:versionID="26c5e174a48c2d90a615820208c7e43a">
  <xsd:schema xmlns:xsd="http://www.w3.org/2001/XMLSchema" xmlns:xs="http://www.w3.org/2001/XMLSchema" xmlns:p="http://schemas.microsoft.com/office/2006/metadata/properties" xmlns:ns2="b2baa4d7-79c0-4bbe-87a2-53c196684be2" xmlns:ns3="b54ab6c6-552d-4cb8-8ff8-8385c119cbe1" xmlns:ns4="d800a5cf-5799-495b-9b49-f15f7ad25ed9" targetNamespace="http://schemas.microsoft.com/office/2006/metadata/properties" ma:root="true" ma:fieldsID="ed6a00b6f7dcae1ba180d223c6c85949" ns2:_="" ns3:_="" ns4:_="">
    <xsd:import namespace="b2baa4d7-79c0-4bbe-87a2-53c196684be2"/>
    <xsd:import namespace="b54ab6c6-552d-4cb8-8ff8-8385c119cbe1"/>
    <xsd:import namespace="d800a5cf-5799-495b-9b49-f15f7ad25e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Functio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baa4d7-79c0-4bbe-87a2-53c196684b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5e9cd7a-283a-407b-9b45-84d2c2056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unction" ma:index="24" nillable="true" ma:displayName="Function" ma:format="Dropdown" ma:internalName="Function">
      <xsd:simpleType>
        <xsd:restriction base="dms:Note">
          <xsd:maxLength value="255"/>
        </xsd:restriction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4ab6c6-552d-4cb8-8ff8-8385c119cbe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0a5cf-5799-495b-9b49-f15f7ad25ed9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aa37bd4-7163-49eb-8009-063239cf437f}" ma:internalName="TaxCatchAll" ma:showField="CatchAllData" ma:web="b54ab6c6-552d-4cb8-8ff8-8385c119cb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0EB182-2491-46A0-8CC0-0CD7B2185CF8}">
  <ds:schemaRefs>
    <ds:schemaRef ds:uri="http://schemas.microsoft.com/office/2006/metadata/properties"/>
    <ds:schemaRef ds:uri="http://schemas.microsoft.com/office/infopath/2007/PartnerControls"/>
    <ds:schemaRef ds:uri="b2baa4d7-79c0-4bbe-87a2-53c196684be2"/>
    <ds:schemaRef ds:uri="d800a5cf-5799-495b-9b49-f15f7ad25ed9"/>
  </ds:schemaRefs>
</ds:datastoreItem>
</file>

<file path=customXml/itemProps2.xml><?xml version="1.0" encoding="utf-8"?>
<ds:datastoreItem xmlns:ds="http://schemas.openxmlformats.org/officeDocument/2006/customXml" ds:itemID="{A4C67C92-D570-F24D-B37E-E56D5AF5A3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781C8A7-71A6-403A-8107-B574383B04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baa4d7-79c0-4bbe-87a2-53c196684be2"/>
    <ds:schemaRef ds:uri="b54ab6c6-552d-4cb8-8ff8-8385c119cbe1"/>
    <ds:schemaRef ds:uri="d800a5cf-5799-495b-9b49-f15f7ad25e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7BDFC3-5D8B-4202-9C18-AFBB6A42785B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d1b36e95-0d50-42e9-958f-b63fa906beaa}" enabled="0" method="" siteId="{d1b36e95-0d50-42e9-958f-b63fa906bea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86</Words>
  <Characters>5051</Characters>
  <Application>Microsoft Office Word</Application>
  <DocSecurity>0</DocSecurity>
  <Lines>42</Lines>
  <Paragraphs>11</Paragraphs>
  <ScaleCrop>false</ScaleCrop>
  <Company>University of Auckland</Company>
  <LinksUpToDate>false</LinksUpToDate>
  <CharactersWithSpaces>5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-11-22</dc:title>
  <dc:creator>sjun030</dc:creator>
  <cp:lastModifiedBy>Rebecca Bain</cp:lastModifiedBy>
  <cp:revision>2</cp:revision>
  <cp:lastPrinted>2024-11-25T01:12:00Z</cp:lastPrinted>
  <dcterms:created xsi:type="dcterms:W3CDTF">2025-08-24T21:49:00Z</dcterms:created>
  <dcterms:modified xsi:type="dcterms:W3CDTF">2025-08-24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44238AD0CDC74DA1CE0AC2C2791145</vt:lpwstr>
  </property>
  <property fmtid="{D5CDD505-2E9C-101B-9397-08002B2CF9AE}" pid="3" name="MediaServiceImageTags">
    <vt:lpwstr/>
  </property>
</Properties>
</file>